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ชาชน เราก็จะมีแบบฟอร์มอีกแบบหนึ่ง เพื่อไว้กรอกนะคะ กรอกด้วยของตัวเองนะคะ เอาล่ะค่ะ เรามาดูอีกแบบหนึ่งดีกว่าการอะไรคะ แบบกรอกการส่งพัสดุคุ้น ๆ ไหมเอ่ยเราเคยเรียนกันไปแล้ว การส่งพัสดุการส่งจดหมายจะมีรูปแบบคล้าย ๆ กันนะ ก็คือจะมีชื่อที่อยู่ผู้ส่งนะคะ และชื่อที่อยู่ของผู้รับนะ ชื่อ ที่อยู่ของผู้รับนะ ก็จะเป็นลักษณะแบบนี้นะคะ ซึ่งแบบนี้เราก็เรียกว่าเป็นการกรอกแบบรายการเหมือนกันค่ะ เอาล่ะค่ะ มาดูอีกแบบหนึ่งค่ะ คุณครูปรเมษฐ อันนี้เป็นแบบกรอกสมัครอีเมลนะครับ เชื่อว่ารายวิชาคอมพิวเตอร์นี่ หรือวิทยาการคำนวณนี่ต้องได้กรอก นักเรียนทุกคนต้องมี E-mail หรือเพราะฉะนั้นนี่ ลักษณะการกรอกก็จะต้องกรอกแบบรายการเช่นเดียวกัน จะต้องบอกชื่อ นามสกุล รวมถึงสิ่งต่าง ๆ ที่เกี่ยวข้องกับตัวเรา เด็ก ๆ ก้ผ่านการกรอกมาเป็นที่เรียบร้อยแล้วครูเชื่ออย่างนั้นครับ ต่อมานะคะ การกรอกข้อมูลงทะเบียนค่ะ ข้อมูลลงทะเบียน นักเรียนลองสังเกตนะคะ เกี่ยวกับการสมัครสมาชิกนะ การที่นักเรียนจะสมัครสมาชิกนะ ในเว็บไซต์ต่าง ๆ นี่เขาก็จะมีให้กรอกข้อมูลต่าง ๆ นะคะ จะมีให้กรอกตั้งแต่อีเมลนะคะ รหัส รหัสผ่านนะคะ ประเทศ ชื่อ-สกุลที่เขาต้องการ นักเรียนสังเกตนะคะ ที่เขาดอกจันไหมเอ่ยที่สีแดง ๆ นั้นคือส่วนที่สำคัญต้องกรอก แล้วที่ไม่มีล่ะ เป็นอย่างไร นักเรียนจะกรอกก็ได้หรือไม่กรอกก็ได้ อันนี้คือสิ่งที่เขาได้ตั้งไว้นะ เอาล่ะค่ะ มาดูคำถามกระตุ้นความคิดกันดีกว่าค่ะ คำถามกระตุ้นความคิดค่ะ ถามครูปรเมษฐหน่อยค่ะ</w:t>
      </w:r>
    </w:p>
    <w:p>
      <w:pPr>
        <w:pStyle w:val="BodyText"/>
      </w:pPr>
      <w:r>
        <w:t xml:space="preserve">(คุณครูปรเมษฐ) นักเรียนครับ หนู ๆ เคยกรอกแบบสอบถามใดบ้าง ไหนลองตอบเป็นการแสดงความคิดเห็นนะครับ บอกกับคุณครูนะ บอกกับคุณครูปลายทางสิ แล้วเดี๋ยวคุณครูเขาจะรวบรวมว่าหนู ๆ เคยกรอกตอบเลยเก่งมากได้หลายประเภทเลยนะ แสดงว่าที่ครูนำมาเสนอยังน้อยกว่าที่เด็ก ๆ นั้นเคยกรอกอีก บางคนบอกว่าเคยกรอกแบบรายการในซองผ้าป่า ก็เคยเหมือนกันต้องเขียนบอกจำนวนเงิน ก็ถือว่าเป็นการกรอกเช่นเดียวกันนะครับ</w:t>
      </w:r>
    </w:p>
    <w:p>
      <w:pPr>
        <w:pStyle w:val="BodyText"/>
      </w:pPr>
      <w:r>
        <w:t xml:space="preserve">(คุณครูคณิตา) เอาล่ะค่ะ</w:t>
      </w:r>
    </w:p>
    <w:p>
      <w:pPr>
        <w:pStyle w:val="BodyText"/>
      </w:pPr>
      <w:r>
        <w:t xml:space="preserve">(คุณครูปรเมษฐ) การกรอกแบบรายการที่ชัดเจนถูกต้องนี่ต้องทำอย่างไรถามนักเรียนหน่อย ต้องทำอย่างไรจึงจะและชัดเจน ไหนลองช่วยแสดงความคิดเห็นสิเดี๋ยวคุณครูปลายทางจะรวบรวมแสดงความคิดเห็นนั้น</w:t>
      </w:r>
    </w:p>
    <w:p>
      <w:pPr>
        <w:pStyle w:val="BodyText"/>
      </w:pPr>
      <w:r>
        <w:t xml:space="preserve">(คุณครูคณิตา) เด็ก ๆ คงตอบเป็นที่เรียบร้อยแล้วนะคะ การกรอกแบบรายการนี่ เดี๋ยวเรามาสรุปกันอีกครั้งหนึ่งนะ ว่ามีการกรอกแบบรายการที่ชัดเจนถูกต้องนี่เราจะต้องทำอย่างไรใช่ไหมคะ</w:t>
      </w:r>
    </w:p>
    <w:p>
      <w:pPr>
        <w:pStyle w:val="BodyText"/>
      </w:pPr>
      <w:r>
        <w:t xml:space="preserve">(คุณครูปรเมษฐ) มันจึงเป็นที่มาของการที่เราจะต้องเรียนในวันนี้นั้นเองนะครับ</w:t>
      </w:r>
    </w:p>
    <w:p>
      <w:pPr>
        <w:pStyle w:val="BodyText"/>
      </w:pPr>
      <w:r>
        <w:t xml:space="preserve">(คุณครูคณิตา)เรามาดูจุดประสงค์ของการเรียนรู้กันดีกว่าค่ะ จุดประสงค์การเรียนรู้ของวันนี้นะคะ อย่างแรกเลยคือนักเรียนจะต้องบอกหลักการกรอกแบบรายการต่าง ๆ ได้ค่ะ และกรอกแบบรายการได้ถุกต้องนะคะ สุดท้าย ก็คือนักเรียนจะต้องเห็นความสำคัญของการกรอกที่ถูกต้องได้ค่ะ</w:t>
      </w:r>
    </w:p>
    <w:p>
      <w:pPr>
        <w:pStyle w:val="BodyText"/>
      </w:pPr>
      <w:r>
        <w:t xml:space="preserve">(คุณครูปรเมษฐ) ก็คือสิ่งที่นักเรียนนั้นจะได้ปฏิบัติในชั่วโมงนี้ อย่างน้อยต้องกรอกแบบรายการได้ ต้องบอกหลักการของมันได้และจะต้องทำให้ได้และเห็นความสำคัญของมันนะครับ เอาล่ะค่ะ เรามาดูการกรอกแบบรายการคืออะไร ตอบได้ไหม เอ่ยลองแสดงความคิดเห็นสิคะ ว่าการกรอกแบบรายการคืออะไร คืออะไร นะค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เดี๋ยวให้คุณครูปรเมษฐนะคะ บอกเด็ก ๆ ค่ะ เกี่ยวกับการกรอกแบบรายการคือ</w:t>
      </w:r>
    </w:p>
    <w:p>
      <w:pPr>
        <w:pStyle w:val="BodyText"/>
      </w:pPr>
      <w:r>
        <w:t xml:space="preserve">(คุณครูปรเมษฐ) การกรอกแบบรายการก็คือการเขียนรายละเอียดใช่ไหมลูกรายการที่แต่ละหน่วยงานนี่เขากำหนดมาแล้วเราก็เขียนข้อมูลของเราลงไปนักเรียนมาสมัครเรียนนี่ นักเรียนก็ต้องกรอกรายกาหน่วยงานนั้นก็คือโรงเรียน นักเรียนไปขอบัตรประชาชนใหม่ มีบัตรประจำตัวประชาชน นักเรียนก็ต้องกรอกแบบรายการ หน่วยงานนั้นก็คืออำเภอนั่นคือการกรอกแบบรายการครับ</w:t>
      </w:r>
    </w:p>
    <w:p>
      <w:pPr>
        <w:pStyle w:val="BodyText"/>
      </w:pPr>
      <w:r>
        <w:t xml:space="preserve">(คุณครูคณิตา) ค่ะ ต่อมาค่ะ การกรอกแบบรายการนี่จะช่วยให้รายการนี่รับข้อมูลต่าง ๆ ได้ครบถ้วนตามความต้องการค่ะ เพื่อที่จะนำข้อมูลนั้นนี่ไปใช้ในโอกาสต่อไปค่ะ ต่อมาคั่คุณครูปรเมษฐ</w:t>
      </w:r>
    </w:p>
    <w:p>
      <w:pPr>
        <w:pStyle w:val="BodyText"/>
      </w:pPr>
      <w:r>
        <w:t xml:space="preserve">(คุณครูปรเมษฐ) ซึ่ง การที่จะนำข้อมูลไปใช้ได้นั่นนะครับ นี่ ก็คือนะ หนูนี่คือคนกรอกใช่ไหม ต้องอ่านให้เข้าใจ ถ้าเกิดเราไม่เข้าใจนี่เราก็จะกรอกข้อมูลนี่ที่ไม่ถูกต้อง และอีกอย่างหนึ่งต้องใช้ภาษาที่ชัดเจนถูกต้องต้อง เขียนไม่ตรงไปตรงมานี่ ก็จะเกิดปัญหา สำหรับผู้ที่จะอ่านข้อมูลของเรานั่นเองครับ</w:t>
      </w:r>
    </w:p>
    <w:p>
      <w:pPr>
        <w:pStyle w:val="BodyText"/>
      </w:pPr>
      <w:r>
        <w:t xml:space="preserve">(คุณครูคณิตา) อาจจะทำให้การกรอกข้อมูลลงไปในหน่วยงานต่าง ๆ ผิดพลาดขึ้นได้ใช่ไหมคะ คุณครูปรเมษฐ เด็ก ๆ จะต้องระวังในข้อนี้ด้วยนะคะ ต่อมาค่ะ การกรอกแบบรายการนะคะ แบบรายการที่กรอกแล้วมีผลผูกพันทางกฎหมาย ซึ่งผู้กรอกจะต้องรแบบรายการที่ได้กรอก เช่น สัญญาซื้อขาย สัญญาค้ำประกันและอาจมีผลผูกพันต่อทรัพย์สินเงินทองจำนวนมาก สิ่งนี้นะคะ เป็นสิ่งที่ควรระมัดระวังเป็นอย่างยิิ่งนะคะ เพราะมีผลทางกฏหมายนะสัญญาต่าง ๆ ใช่ไหมคะ นักเรียนนะคะ ในการลงลายมือชื่อ หรือการให้ข้อมูลส่วนตัวแก่ผู้อื่นด้วยนะคะ ต่อมาค่ะ เรามาดูหลักการออกแบบรายการกันดีกว่าค่ะ คุณครูปรเมษฐ หลักการกรอกแบบรายการนี่มีอะไรบ้าง คะ</w:t>
      </w:r>
    </w:p>
    <w:p>
      <w:pPr>
        <w:pStyle w:val="BodyText"/>
      </w:pPr>
      <w:r>
        <w:t xml:space="preserve">(คุณครูปรเมษฐ) เด็ก ๆ ครับ เดี๋ยวไปดูพร้อม ๆ กันเลยนะ 1. นะ เมื่อได้แบบรายการมาแล้วจะต้องอ่านสำรวจรายการ สำรวจเพื่ออะไรเพื่อดูว่ามีข้อมูลใด ที่นักเรียนรู้บ้างก็จะได้กรอกได้ถูกต้องครับ พอสำรวจเรียบร้อยแล้ว คราวนี้เราก็เขียนข้อมูลของเราลงในรายการให้ครบถ้วน หลักการข้อที่ 2</w:t>
      </w:r>
    </w:p>
    <w:p>
      <w:pPr>
        <w:pStyle w:val="BodyText"/>
      </w:pPr>
      <w:r>
        <w:t xml:space="preserve">(คุณครูคณิตา) ค่ะ หลังกการข้อที่ 3 ค่ะ นักเรียนนะคะ สามารถสอบถามเจ้าหน้าที่ได้ค่ะ หากไม่เข้าใจการกรอกแบบรายการนะคะ การกรอกแบบรายการนี่ก็จะมีอยู่หลายส่วนด้วยกัน หากนักเรียนไม่เข้าใจนะคะ ถามเจ้าหน้าที่ ถามพนักงานที่รู้และเข้าใจเกี่ยวกับการกรอกแบบรายการนั้นดีกว่าไม่อย่างนั้นนี่อาจจะให้เสียเวลานะคะ ต่อมาค่ะ อ่านทบทวนอีกครั้งหนึ่งค่ะ ว่าแบบกรอกรายการถูกต้องครบถ้วนหรือไม่ ทำไมเราต้องอ่านแบบถูกต้องด้วยคะเช่นนั้นถ้าเกิดข้อมูลที่เราลงไปเกิดผิดพลาดนี่นะครับ มันจะไม่สามารถแก้ไขได้ เพราะเรากรอกไปแล้วก็ถือว่าเป็นความจริงแล้ว ชื่อ นา</w:t>
      </w:r>
    </w:p>
    <w:p>
      <w:pPr>
        <w:pStyle w:val="BodyText"/>
      </w:pPr>
      <w:r>
        <w:t xml:space="preserve">(คุณครูคณิตา) สำคัญค่ะ บางคนเขียนหนังสือไม่เป็นตัวนี่ชื่อนามสกุลก็ไม่ชัดเจน คนที่เขาอ่านรายการของเรานี่เขาก็ไม่ทราบที่จะตีความได้ คำนี้หมายความว่าอย่างไรนะ เพราะฉะนั้นเรื่องนี้นี่สำคัญมาก ต้องทบทวนอีกครั้งถ้าผิดพลาดแก้ไขได้นะลูกแต่หากเข้าสู่ระบบแล้วนี่ ก็จะเป็นเรื่องที่ยุ่งยากใช่ไหมคะ เราต้องเขียนคำร้องเพื่อเปลี่ยนแปลงเกี่ยวกับชื่อ สกุลที่เขาเขียนผิด นะคะ หรือว่าเราอาจจะเขียนแล้วพนักงานอ่านไม่ออกนะคะ ไม่สามารถที่จะแกะลายลักษณ์อักษรนะคะ อันนี้ก็คือจะต้องระวังไว้ เอาล่ะค่ะ ต่อมาค่ะ เรามาดูข้อนี้นะคะ ข้อนี้สำคัญมากเลยนะคะ นักเรียนเมื่อกรอกข้อมูลสำคัญผิดพลาดให้นักเรียนทำอย้างไรเงิน ให้นักเรียนทำอย่างไร ให้นักเรียนขีดฆ่าแล้วเซ็นชื่อกำกับค่ะ อันนี้นี่คือส่วนสำคัญนะคะ</w:t>
      </w:r>
    </w:p>
    <w:p>
      <w:pPr>
        <w:pStyle w:val="BodyText"/>
      </w:pPr>
      <w:r>
        <w:t xml:space="preserve">(คุณครูปรเมษฐ) เดี๋ยวเล่าให้ฟังมีอยู่ครั้งหนึ่ง ครูนี่เขียนจำนวนของเกรดนี่นักเรียนผิดไปนะความจริงครูจะเขียนเกรด 4 นี่ แต่ครูไปเกรด 3มีโอกาสแก้ไขไหมนักเรียนมันอยู่ในระดับ 4 นี่ แต่ครูใส่ไปเกรด 3วิธีการก็คือวิธีการขีดฆ่าเช่น ครูคณิตาจะไปถอนเงิน เป็นปากกาหรือยัง</w:t>
      </w:r>
    </w:p>
    <w:p>
      <w:pPr>
        <w:pStyle w:val="BodyText"/>
      </w:pPr>
      <w:r>
        <w:t xml:space="preserve">(คุณครูคณิตา) เป็นแล้วค่ะ เชียนได้เลยค่ะ จะถอนเงินจำนวน 1,000 บาทอาราบิก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1,000</w:t>
      </w:r>
    </w:p>
    <w:p>
      <w:pPr>
        <w:pStyle w:val="BodyText"/>
      </w:pPr>
      <w:r>
        <w:t xml:space="preserve">(คุณครูปรเมษฐ) แต่ว่าเขียนผิด ใส่ 0 เกินจุลภาคก็ผิด ทำอย่างไร</w:t>
      </w:r>
    </w:p>
    <w:p>
      <w:pPr>
        <w:pStyle w:val="BodyText"/>
      </w:pPr>
      <w:r>
        <w:t xml:space="preserve">(คุณครูคณิตา)ขีดฆ่า เท่าไรนะ ถอนเท่าไรนะ</w:t>
      </w:r>
    </w:p>
    <w:p>
      <w:pPr>
        <w:pStyle w:val="BodyText"/>
      </w:pPr>
      <w:r>
        <w:t xml:space="preserve">(คุณครูคณิตา) ถอน 1,000 ค่ะ ในบัญชีครูมีเท่านี้ล่ะค่ะ ถ้าถอน 10,000 ก้ไม่มีให้ก็เซ็นชื่อกำกับครูหรือเปล่าคะ คุณครูปรเมษฐ</w:t>
      </w:r>
    </w:p>
    <w:p>
      <w:pPr>
        <w:pStyle w:val="BodyText"/>
      </w:pPr>
      <w:r>
        <w:t xml:space="preserve">(คุณครูคณิตา) อ๋อ เอาล่ะค่ะ นี่ก็เป็นลักษณะตัวอย่างนะคะ หากนักเรียนเขียนผิดนะคะ ก็ให้ขีดแล้วเซ็นชื่อกำกับนะคะ ถ้าเป็นชื่อสกุลนี่ ก็สามารถขีดชื่อขีดแล้วก็เซนชื่อกำกับได้เหมือนกันเป็นชื่อสกุลของตัวเองที่ถูกต้องนะคะ เอาล่ะค่ะ ต่อมาค่ะ เขียนด้วยลายมือที่อ่านง่ายทำไมเราต้องเขียนด้วยรายมือที่อ่านง่ายคะเน้นย้ำแล้ว ถ้าเราเขียนหนังสือไม่เป็นตัว หรือเขียนจนคนอื่นอ่านไม่ออกนี่ 1. ผิดมารยาทในการเขียน 2.ข้อมูลเราผิดพลาดไป หนูจะไม่มีสิทธิ์ไปโวยวายเไปว่าเขาได้เลย เพราะว่าเราเขียนหนังสือแบบไม่ชัดเจนผู้ที่อ่านแบบรายการเขาก็กรอกแบบที่เราเขียนไปนะครับ เพราะฉะนั้น สำคัญมาก ต้องเขียนด้วยลายมือที่สวยงาม ไม่ใช่แค่อ่านง่ายอย่างเดียว</w:t>
      </w:r>
    </w:p>
    <w:p>
      <w:pPr>
        <w:pStyle w:val="BodyText"/>
      </w:pPr>
      <w:r>
        <w:t xml:space="preserve">(คุณครูคณิตา) ใช่ค่ะ เรามาดูข้อต่อมาค่ะ นี่ก็เป็นส่วนสำคัญค่ะ จะต้องกรอกข้อมูลที่เป็นความจริงค่ะ อายุ อย่างเช่น นักเรียนอายุ12 ปี ใช่ไหมคะ นักเรียนอาจจะไปกรอกว่านักเรียนอายุ 15 ปีนี่ ก็ถือว่าเป็นการกรอกข้อมูลที่เป็นจริงหรือเปล่าคะ ถือว่าเป็นการกรอกข้อมูลที่ไม่เป็นจริง นั่นก็คือให้ข้อมูลที่เป็นเท็จนั่นเองนะคะ อาจจะก่อให้เกิดความเสียหายต่อหน่วยงานส่งผลกระทบต่อตนเองได้นะคะ ต่อมาค่ะ ข้อที่ 8 ค่ะ คืออะไร คุณครูปรเมษฐ</w:t>
      </w:r>
    </w:p>
    <w:p>
      <w:pPr>
        <w:pStyle w:val="BodyText"/>
      </w:pPr>
      <w:r>
        <w:t xml:space="preserve">(คุณครูปรเมษฐ) นี่สำคัญนะคะ เราจะต้องไม่ทำให้แบบรายการนี่เกิดความชำรุดเสียหายนะครับ เพราะว่าถ้าเกิดความชไปแล้วนี่ มันก็จะเป็นการที่ผู้ที่เขาจะต้องอ่านรายการของเรานี่จะต้องอ่านรายการของเรานี่ดูไม่เรียบร้อยดูไม่สะอาด มันเป็นมารยาทในการทำแบบรายการเช่นเดียวกันมารยาทในการเขียน เพราะฉะนั้นเราต้องการให้เขาปฏิบัติกับเราอย่างไร เราก็ปฏิบัติอย่างนั้นเช่นเดียวกันนะครับ</w:t>
      </w:r>
    </w:p>
    <w:p>
      <w:pPr>
        <w:pStyle w:val="BodyText"/>
      </w:pPr>
      <w:r>
        <w:t xml:space="preserve">(คุณครูคณิตา) ค่ะ งงไหมเอ่ย เมื่อกี้คุณครูบอกว่าหากกรอกแบบรายการผิดให้ขัดฆ่า แล้วเซ็นชื่อทำไมข้อ 8 เขียนว่า ไม่ทำให้แบบรายการเสียหาย เช่น ยับหรือมีรอยขีดฆ่า ทำไมเอ่ยนักเรียนคะ ในส่วนของข้อที่ 5 นั้นใช้เฉพาะเวลาที่มันจำเป็นจริง ๆ เช่น มีการ มีแบบกรอกรายการแค่แผ่นเดียวเท่านั้น เราจะต้องใช้แผ่นนั้นในการส่งข้อมูลให้เจ้าหน้าที่ นักเรียนสามารถที่จะขีดฆแต่ถ้าแบบกรอกรายการมีหลาย ๆ แผ่น ก็สามารถที่จะเปลี่ยนแผ่นใหม่ได้นะคะ เอาล่ะค่ะ เรามาดูข้อแนะนำในการกรอกแบบรายการกันดีกว่าค่ะ การกรอกแบบรายการนี่มันจะต้องมีข้อแนะนำด้วยใช่ไหมคะ ครูปรเมษฐ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ไปกันดีกว่า ข้อแรกค่ะ</w:t>
      </w:r>
    </w:p>
    <w:p>
      <w:pPr>
        <w:pStyle w:val="BodyText"/>
      </w:pPr>
      <w:r>
        <w:t xml:space="preserve">(คุณครูปรเมษฐ) นะครับ นักเรียนจะต้องกรอกกรอกด้วยความเข้าใจนะ ก่อนที่จะกรอกบอกแล้วต้องอ่านให้เข้าใจเสียก่อน ถ้าไม่เข้าใจนี่มันก็จะเกิดการผิดพลาดในการกรอกแบบรายการได้นั่นเองครับ</w:t>
      </w:r>
    </w:p>
    <w:p>
      <w:pPr>
        <w:pStyle w:val="BodyText"/>
      </w:pPr>
      <w:r>
        <w:t xml:space="preserve">(คุณครูคณิตา) ต่อมาค่ะ กรอกข้อความที่เป็นจริงค่ะ ไม่กรอกข้อความที่เป็นเท็จ เพราะอาจมีผลเสียหายต่อผู้กรอกแบบรายการภายหลังเหมือนที่คุณครูได้พูดไว้ข้างต้นนะแบบรายการเราจะต้องใช้ข้อมูลที่เป็นข้อเท็จจริงเท่านั้นนะคะ ต่อมาค่ะ ข้อที่ 3 ค่ะ คุณครูปรเมษฐ</w:t>
      </w:r>
    </w:p>
    <w:p>
      <w:pPr>
        <w:pStyle w:val="BodyText"/>
      </w:pPr>
      <w:r>
        <w:t xml:space="preserve">(คุณครูปรเมษฐ) ดูช่องรายการและกรอกให้ครบถ้วนนะครับ ช่องว่างที่เราไม่ได้กรอกนะ ข้อความจะต้องขีดเส้นได้เต็มช่องเพราะอาจมีผู้มากรอกข้อความเพิ่มเติมนี่เป็นผลกระทบเสียหายนะเด็ก ๆ เพราะฉะนั้น หนูต้องดูให้ดีนะครับ การที่จะกรอกนี่ 1. กรอกด้วยด้วยความเข้าใจ 2. กรอกด้วยข้อความที่เป็นจริง3 ข้อแล้ว</w:t>
      </w:r>
    </w:p>
    <w:p>
      <w:pPr>
        <w:pStyle w:val="BodyText"/>
      </w:pPr>
      <w:r>
        <w:t xml:space="preserve">(คุณครูคณิตา) 3 ข้อแล้วนะคะ มาดูข้อที่ 4 ค่ะ กรอกข้อความด้วยตนเองค่ะ ไม่ควรให้ผู้อื่นกรอกแบบรายการแทน ยกเว้นในกรณีที่จำเป็นเช่น ไม่อยู่ในสภาพที่จะเขียนหนังสือได้ค่ะ ไม่อยู่ในสภาพที่ไม่สามารถเขียนอาจจะเป็นแบบไหนคะคุณครูปรเมษฐ</w:t>
      </w:r>
    </w:p>
    <w:p>
      <w:pPr>
        <w:pStyle w:val="BodyText"/>
      </w:pPr>
      <w:r>
        <w:t xml:space="preserve">(คุณครูปรเมษฐ) ป่วยนะ แขนขาไม่พร้อมนี่ก็เขียนหนังสือไม่ได้นะยกกรณีนี้มาคุยกันหน่อยเด็ก ๆ ครับ สมมติว่าเราอ่านหนังสือไม่แตก อ่านหนังสือไม่ออกนี่นะ แล้วก็มีเอกสารมาเป็นใบสัญญากู้เงิน ถ้าเด็ก ๆ ไม่ได้อ่านรายละเอียอ่านรายละเอียดไม่เข้าใจแล้วกรอกเซนชื่อกำกับไปแล้วนี่ คนนั้นสามารถนำเอกสารที่นักเรียนเซ็นชื่อนี่ไปกู้เงินได้เลยนะถ้าพร้อมหลักฐานทุกสิ่งทุกอย่างจะต้องกรอกด้วยตัวเอง อ่านด้วยตัวเองใช่ไหมครับ ครูคณิตา</w:t>
      </w:r>
    </w:p>
    <w:p>
      <w:pPr>
        <w:pStyle w:val="BodyText"/>
      </w:pPr>
      <w:r>
        <w:t xml:space="preserve">(คุณครูคณิตา) ใช่แล้วค่ะ นี่ก็คือเป็นสิ่งที่สำคัญนักเรียนจะต้องระมัดระวังเป็นอย่างมากเลยนะคะ มีข่าวมากมายใช่ไหมคะ ที่ให้คนแก่ผู้สูงอายุต่าง ๆ เซ็นชื่อแล้วไปกรอกได้เอง แล้วก็สัญญาทวงหนี้ก็ตามมาก็กลายเป็นความเดือดร้อนนะคะ นี่ก็คือสิ่งที่เราจะต้องเรียนรู้และก็นำไปปฏิบัตินะเกี่ยวกับความรอบคอบเอาล่ะค่ะ ต่อมาค่ะ ตรวจทานทุกครั้งแบบรายการหรือลงนามในเอกสารทำไมเราจะต้องตรวจทานด้วยคะคุณครูปรเมษฐ</w:t>
      </w:r>
    </w:p>
    <w:p>
      <w:pPr>
        <w:pStyle w:val="BodyText"/>
      </w:pPr>
      <w:r>
        <w:t xml:space="preserve">(คุณครูปรเมษฐ)ที่ถูกต้องครับ หากข้อมูลผิดพลาดเหมือนถ้าข้อมูลผิดพลาดไป เราลงนามกำกับจบเลยนะครับ เด็ก ๆ ไม่สามารถแก้ไขได้ เพราะเราอนุมัติยินยอมเป็นที่เรียบร้อย ก่อนที่จะลงนามหรือเซ็นชื่อกำกับ จะต้องอ่านให้ครบถ้วนอีกครั้งหนึ่งเข้าใจนะ</w:t>
      </w:r>
    </w:p>
    <w:p>
      <w:pPr>
        <w:pStyle w:val="BodyText"/>
      </w:pPr>
      <w:r>
        <w:t xml:space="preserve">(คุณครูคณิตา)คิดว่าหมดหรือยังเอ่ย คิดว่าหมดหรือยังคะยังมีอีกค่ะ เรามาดูค่ะ ข้อที่ 6นะคะ นักเรียนคะ ส่วนนี้ก็เป็นส่วนสำคัญนะคะ แนบเอกสารประกอบแบบรายการตามที่หน่วยงานนั้น ๆ ระบุเช่น สำเนาทะเบียนบ้านสำเนาบัตรประจำตัวประชาชน นี่คือส่วนสำคัญนะ</w:t>
      </w:r>
    </w:p>
    <w:p>
      <w:pPr>
        <w:pStyle w:val="BodyText"/>
      </w:pPr>
      <w:r>
        <w:t xml:space="preserve">(คุณครูปรเมษฐ) มาเปล่า ๆ ไหม แบบสำเนามาแล้วส่งได้เลยไหม</w:t>
      </w:r>
    </w:p>
    <w:p>
      <w:pPr>
        <w:pStyle w:val="BodyText"/>
      </w:pPr>
      <w:r>
        <w:t xml:space="preserve">(คุณครูคณิตา) ไม่ได้ค่ะ จะต้องทำอย่างไรก่อนคะเซนชื่อรับรองค่ะ ว่าสำเนาที่เรานำมาส่งนี่เป็นสำเนาทะเบียนบ้านที่ถูกต้องนะคะ เป็นสำเนาบัตรประชาชนที่ถูกต้องนะ</w:t>
      </w:r>
    </w:p>
    <w:p>
      <w:pPr>
        <w:pStyle w:val="BodyText"/>
      </w:pPr>
      <w:r>
        <w:t xml:space="preserve">(คุณครูปรเมษฐ) เขียนว่า สำเนาถูกต้องคณิตา สำเนาถูกต้อง เซนชื่อคณิตากำกับอีกครั้งหนึ่งนะ และบางคนนี่จะให้ละเอียดไม่สามารถนำไปใช้ในงานอื่นได้ สมมติครูคณิตาจะใช้ในมอบตัวตัวเองเป็นนักเรียนก็จะเขียนว่า ใช้ในการมอบตัวนักเรียนเท่านั้น เอกสารใบนี้จะทำอื่นไม่ได้แล้ว</w:t>
      </w:r>
    </w:p>
    <w:p>
      <w:pPr>
        <w:pStyle w:val="BodyText"/>
      </w:pPr>
      <w:r>
        <w:t xml:space="preserve">(คุณครูคณิตา) ใช่แล้วค่ะ เขาเรียกว่าเป็นการดเซฟตัวเองค่ะ เรียกว่ารักษาความปลอดภัยนะ ในส่วนที่จะป้องกันไม่ให้ข้อมูลของเรานี่รั่วไหล หรือนำข้อมูลบุคคลภายนอกอื่น ๆ นี่นำข้อมูลของเรานี่ไปก่ออาชญากรรม หรืออาจจะสร้างความเดือดร้อนของเรากับผู้อื่นได้ค่ะ ให้ดีนะคะ นักเรียน เอาล่ะค่ะ เรามาดูข้อความระวังค่ะ ข้อควรระวังนะคะ ในการกรอกแบบรายการ มีอะไรบ้าง คะครูปรเมษฐ</w:t>
      </w:r>
    </w:p>
    <w:p>
      <w:pPr>
        <w:pStyle w:val="BodyText"/>
      </w:pPr>
      <w:r>
        <w:t xml:space="preserve">(คุณครูปรเมษฐ)นักเรียนจำที่คุณครูบอกได้ไหมครับ ว่าการที่จะลงนามนี่ ข้อมูลจะต้องถูกต้องครบถ้วน ถ้าข้อมูลยังไม่ครบถ้วนนี่ห้ามลงนามเด็ดขาดนะครับ เพราะมันมีผลทางกฎหมายมันสามารถที่จะย้อนกลับมาทำร้ายเราได้อีก เมื่อนั้นมันผิดพลาดไป อย่างเช่น จำนวนเงินเป็นต้นหรือสัญญาการกู้ยืมเงินนี่ยิ่งต้องอ่านให้ดีเลยห้ามลงนามก่อน ดูข้อมูลให้ถูกต้องชัดเจนก่อน แล้วจึงลงนามกำกับเข้าใจนะ</w:t>
      </w:r>
    </w:p>
    <w:p>
      <w:pPr>
        <w:pStyle w:val="BodyText"/>
      </w:pPr>
      <w:r>
        <w:t xml:space="preserve">(คุณครูคณิตา) เอาล่ะค่ะ ถึงเวลาที่นักเรียนทุกคนรอคอยค่ะ ให้นักเรียนนะคะ ทำใบงานเรื่อง การกรอกแบบรายการค่ะ ใบงานของนักเรียนอยู่ไหนคะ อยู่ไหนเอ่ยคุณครูปลายทางคะ ตรวจสอบนักเรียนด้วยนะคะว่านักเรียนมีใบงานครบหรือเปล่านะคะ หากนักเรียนคนใดไม่มีนะคะ ก็สามารถ ที่จะเขียนลงในสมุดนักเรียนได้นะคะ ว่านักเรียนเขียนได้ถูกต้องหรือเปล่าที่พบขณะกรอกแบบรายการมีอะไรบ้าง นักเรียนแก้เอาล่ะค่ะ นักเรียนคง</w:t>
      </w:r>
    </w:p>
    <w:p>
      <w:pPr>
        <w:pStyle w:val="BodyText"/>
      </w:pPr>
      <w:r>
        <w:t xml:space="preserve">(คุณครูคณิตา) หมดเวลาค่ะ นักเรียนกรอกแบบรายการได้เสร็จเรียบร้อยแล้วหรือยังเอ่ยเด็ก ๆ เลยนะ ที่การกรอกแบบรายการบางครั้งเอาล่ะค่ะ มาถึงช่วงเวลา สรุปบทเรียนเขียนองค์ความรู้ค่ะ คุณครูปรเมษฐคะเดี๋ยวเราจะมาถามมนักเรียนดีกว่านะคะ ว่า เราที่จะไปเรียกร้องได้ เพราะฉะนั้น บางสิ่งก็จะปัญหานั้นอย่างไร นักเรียนคะ นักเรียนพบปัญหาหรือเจอปัญหาในขณะที่ได้กรอกแบบรายการอะไรบ้างหรือเปล่าคะ ตอบคุณครูปลายทางได้เลยค่ะ คุณครูปลายทางจะช่วยหนูนะตอบเป็นที่เรียบร้อยแล้วนะคะ คุณครูปรเมษฐคะขณะที่คุณครูปรเมษฐได้กรอกแบบรายการนี่ คุณครูปรเมษฐมักเจอปัญหาอะไรบ้าง คะ</w:t>
      </w:r>
    </w:p>
    <w:p>
      <w:pPr>
        <w:pStyle w:val="BodyText"/>
      </w:pPr>
      <w:r>
        <w:t xml:space="preserve">(คุณครูปรเมษฐ) ก็เช่นเดียวกับเด็ก ๆ เลยอาจจะตัวอักษรมาไม่ครบ ทำให้เราไม่รู้ข้อมูลของเราไม่ชัดเจนพอ ข้อมูลของเราไม่ครบถ้วนนี่ เราอาจจะกรอกผิด ก็อย่างที่บอก ถ้ากรอกผิดไป ข้อมูลผิดพลาด เราก็ไม่สามารถเราอาจจะพบได้ แต่มันไม่ใช่ปัญหาลูกเกิดอุปสรรค หลายครั้งอ่านแล้วไม่เข้าใจอ่านแล้วยังไม่เข้าใจ อย่างเช่น ใบฝากเงินเมื่อสักครู่นี่เชื่อว่าหลายคนยังงงอยู่ แต่ไม่เป็นไรครับ เมื่อเราเรียนการกรอกแบบเดี๋ยวท่านจะบอกนะ ปัญหาข้อที่ 2ก็บางครั้งแบบรายการที่เราได้มานั้นน่ะอาจจะ ข้อมูลอาจจะผิดพลาด หรือเพิ่มเติมได้นะคะ บางทีถามมาจะไม่มีช่องให้ตอบนี่ อันนี้ก็เป็นส่วนหนึ่งที่เป็นปัญหา</w:t>
      </w:r>
    </w:p>
    <w:p>
      <w:pPr>
        <w:pStyle w:val="BodyText"/>
      </w:pPr>
      <w:r>
        <w:t xml:space="preserve">(คุณครูคณิตา) เขาเรียกว่า "แบบกรอกรายการที่ไม่สมบูรณ์ใช่ไหมคะ คุณครูปรเมษฐ</w:t>
      </w:r>
    </w:p>
    <w:p>
      <w:pPr>
        <w:pStyle w:val="BodyText"/>
      </w:pPr>
      <w:r>
        <w:t xml:space="preserve">(คุณครูปรเมษฐ) ใช่ครับ เพราะเราจะต้องพบ ต้องเจอในชีวิตประจำวันทุกปัญหาต้องมีทางออก เด็ก ๆ จำคุณครูไว้นะ</w:t>
      </w:r>
    </w:p>
    <w:p>
      <w:pPr>
        <w:pStyle w:val="BodyText"/>
      </w:pPr>
      <w:r>
        <w:t xml:space="preserve">(คุณครูคณิตา) เอาล่ะค่ะ เดี๋ยวเรามาดูคำถามต่อไปกันดีกว่านะคะ การกรอกแบบรายการมีความสำคัญอย่างไร ในเพราะฉะนั้นนี่ การกรอกแบบรายการเป็นส่วนหนึ่งในจะต้องสำคัญกับเราใช่ไหมคะ เอาล่ะค่ะ นักเรียนคะ ตอบได้เลยค่ะ มีความสำคัญอย่างไรนะ คุณครูปลายทางคะ สามารถแสดงความคิดเหก่อนที่จะกรอกข้อมูลลงไป หรือคุณครูปรเมษฐคะ คุณครูปรเมษฐคิดว่าการกรอกแบบรายการนี่มีความสำคัญอย่างไรคะ</w:t>
      </w:r>
    </w:p>
    <w:p>
      <w:pPr>
        <w:pStyle w:val="BodyText"/>
      </w:pPr>
      <w:r>
        <w:t xml:space="preserve">(คุณครูปรเมษฐ)มีความสำคัญอย่างแน่นอนครับ เด็ก ๆ เพราะอะไรครับ</w:t>
      </w:r>
    </w:p>
    <w:p>
      <w:pPr>
        <w:pStyle w:val="BodyText"/>
      </w:pPr>
      <w:r>
        <w:t xml:space="preserve">(คุณครูคณิตา) ค่ะ เอาล่ะค่ะ นักเรียนหลายคนอาจจะเข้าใจไม่ว่าจะเป็นการทำอะไรก็แล้วแต่ที่เกี่ยวข้องกับหน่วยงาน หรือแม้กระทั่งใน Gmail, Email ในFacebook ของหนูนั้นน่ะบุพบทครับ นักเรียน เป็นชีวิตเลยก็ว่าได้ การที่เราจะทำให้กรอกแบบรายการนั้นประสบความสำเร็จ หรือการที่จะทำให้แบบรายการนั้นประสบความสำเร็จนั้นเรียนอย่างสนุกสนานค่ะ ทำให้นักเรียนเข้าใจได้ลงนามกำกับว่าข้อมูลนี้เป็นอย่างนี้อย่างนั้นนะครับ เป็นสิ่งสำคัญที่หนูต้องศึกษา เพราะว่าเรานั้นพบเจอในชีวิตประจำวันอยู่แล้หนูจะมีความสุขกับการเรียนมาก สิ่งที่ต้องเตรียมมีอะไรครับ</w:t>
      </w:r>
    </w:p>
    <w:p>
      <w:pPr>
        <w:pStyle w:val="BodyText"/>
      </w:pPr>
      <w:r>
        <w:t xml:space="preserve">(คุณครูคณิตา)เพิ่มเติมมากขึ้นแล้วนะคะ เกี่ยวกับการกรอกแบบรายการครั้งหน้าค่ะ บทเรียนครั้งต่อไปเราจะเรียนเกี่ยวกับเรื่องอะไรคะ ครูปรเมษฐ</w:t>
      </w:r>
    </w:p>
    <w:p>
      <w:pPr>
        <w:pStyle w:val="BodyText"/>
      </w:pPr>
      <w:r>
        <w:t xml:space="preserve">(คุณครูปรเมษฐ) เรียนเกี่ยวดาวน์โหลดข้อมูลได้ที่ นี่เลยครับ เด็ก ๆ อย่างไรนั้น ครูอยากให้หนูไปศึกษาก่อนเพราะว่าการที่จะมาเรียนในห้องนี่ ถ้าเราเข้าใจบริบทของเรื่องที่จะเรียน มันจะเรียนเป็นอย่างไรครับ ครูและมีความสามารถในการเรียนครับ ที่นี้จบแล้วกับง่ายขึ้นค่ะ</w:t>
      </w:r>
    </w:p>
    <w:p>
      <w:pPr>
        <w:pStyle w:val="BodyText"/>
      </w:pPr>
      <w:r>
        <w:t xml:space="preserve">(คุณครูคณิตา) แต่ถ้าเกิดหนูเห็นบนกระดานเป็นคำบุพบทแล้วเราก็จำไว้พรุ่งนี้เป็นคำบุพบทนี่ หนูจะไม่ได้อะไร แต่ถ้าไปศึกษาก่อนนี่ขอลาไปก่อนนะคะ เดี๋ยวเจอกันในบทเรียนครั้งต้องเตรียมค่ะ คือ 1. ใบความรู้ เรื่องคำบุพบทค่ะ 2. ใบงานเรื่อง คำบุพบทน่าจดจำค่ะ สามารถดาวน์โหลดได้ที่ไหนคะครูปรเมษฐ</w:t>
      </w:r>
    </w:p>
    <w:p>
      <w:pPr>
        <w:pStyle w:val="BodyText"/>
      </w:pPr>
      <w:r>
        <w:t xml:space="preserve">(คุณครูปรเมษฐ)ไปดาวน์โหลดมาหรือเด็ก ๆ มีอยู่แล้วน่ะคุณครูปลายทางทำไว้ให้นะครับ ไปศึกษาเพิ่มเติมศึกษาเพิ่มนะ เพื่อที่เราจะได้เก่งกรอกแบบรายการนะครับ นักเรียนต้องใช้ในชีวิตประจำวัน ก็ฝากนะ ทำให้ถูกต้องนะครับ เราทั้ง 2 คนเป็นอย่างไรครูคณิตา</w:t>
      </w:r>
    </w:p>
    <w:p>
      <w:pPr>
        <w:pStyle w:val="BodyText"/>
      </w:pPr>
      <w:r>
        <w:t xml:space="preserve">(คุณครูคณิตา) เราทั้ง 2 คนต่อไปค่ะ สำหรับวันนี้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พบกับคุณครูคณิตาและคุณครูปรเมษฐ รายิอครูจะพานักเรียนไปฝึกสมองประลองปัญญานะครับ - นักเรียนคะ นักเรียนทราบไหมคะ ว่ากรอกและนักเรียนนี่เคยกรอกแบบรายการบ้างหรือเปล่า</w:t>
      </w:r>
    </w:p>
    <w:p>
      <w:pPr>
        <w:pStyle w:val="BodyText"/>
      </w:pPr>
      <w:r>
        <w:t xml:space="preserve">(คุณครูคณิตา) สวัสดีคุณครูปลายทาง และนักเรียนปลายทางทุกคนค่ะ วันนี้เรื่องการกรอกแบบรายการนี่ หนู ๆ นี่คุ้นชินชั้นประถมศึกษาปีที่ 6 ค่ะ วันนี้เรามาเจอกับนักเรียนอีกแล้วใช่ไหมคะ คุณครูปรเมษฐคะ วันนี้เราจะเรียนเกี่ยวกับเรื่อคุ้นเคยไหมเอ่ย เป็นการกรอกใบฝากถอนเงินในการกรอกนะ เป็นเรื่องอะไรน่ะ</w:t>
      </w:r>
    </w:p>
    <w:p>
      <w:pPr>
        <w:pStyle w:val="BodyText"/>
      </w:pPr>
      <w:r>
        <w:t xml:space="preserve">(คุณครูคณิตา) เป็นเรื่องเกี่ยวกับการกรอกแบบรายการค่ะ เดี๋ยวเราไปดูกันเลยดีกว่าค่ะ ของธนาคารออมสินะ ธนาคารออมสินก็สนับสนุนแบบรายการคืออะไร ตอบคุณครูปลายทางได้เลยนะคะ นักเรียนคิดว่าการกรอกแบบรายการ คืออะไร มีลักษณะแบบไหนเด็ก ๆ จะได้อะไรกลับมาด้วยครับ คลังตอบคุณครูปลายทางแล้วหรือยังคะคุณครูปรเมษฐคะ วันนี้เรามีตัวอย่างมาให้นักเรียนได้รับชมกันไหมคะ</w:t>
      </w:r>
    </w:p>
    <w:p>
      <w:pPr>
        <w:pStyle w:val="BodyText"/>
      </w:pPr>
      <w:r>
        <w:t xml:space="preserve">(คุณครูปรเมษฐ) วันนี้ครูมีนะครับ ฝากไว้ อันนี้เป็นใบฝากใช่ไหม</w:t>
      </w:r>
    </w:p>
    <w:p>
      <w:pPr>
        <w:pStyle w:val="BodyText"/>
      </w:pPr>
      <w:r>
        <w:t xml:space="preserve">(คุณครูคณิตา) ใช่ค่ะ ใบฝากกันดี แต่อาจจะไม่คุ้นกับคำนี้ แต่ทุกคนผ่านมาหมดแล้ว แล้วก็ต้องทำได้ด้วย</w:t>
      </w:r>
    </w:p>
    <w:p>
      <w:pPr>
        <w:pStyle w:val="BodyText"/>
      </w:pPr>
      <w:r>
        <w:t xml:space="preserve">(คุณครูคณิตา) เดี๋ยวเรามาดูตัวอย่างกันดีกว่าค่ะ เลยดีกว่าค่ะ ตัวอย่างแรกนะคะ นักเรียน</w:t>
      </w:r>
    </w:p>
    <w:p>
      <w:pPr>
        <w:pStyle w:val="BodyText"/>
      </w:pPr>
      <w:r>
        <w:t xml:space="preserve">(คุณครูปรเมษฐ) เด็ก ๆ ห้ามเอาอย่างนะ เด็ก ๆ ในธนาคารนะคะ นี่เป็นธนาคารของมันจะมีลักษณะของใบฝาก - ถอนเงินนะ มีจะมีหลายธนาคารก็จะมีหลายแบบนะคะ ก็ถือว่าเป็นลักษณะการเพิ่มยอดเงินในให้เด็ก ๆ ได้รู้จักการออมใช่ไหมครับ การออมนี่ถือเป็นสิ่งสำคัญ ตอนที่ครูเป็นเด็ก ๆ นั้นครูชอบไปฝากเงินมาเลย เพราะว่าหลังฝากเงินนี่กรอกคำขอมีบัตร หรือเปลี่ยนบัตรประจำตัวออมสินกลับมาด้วยเป็นการส่งเสริมการออม การออมถือเป็นคุณธรรมที่ดีของเด็กไทยทุกคนนะครับ เราต้องรู้จักเก็บหอมรอมริบนะคะ อเราทำบัตรประชาชนตั้งแต่อายุเท่าไรและก็ใบถอนค่ะ</w:t>
      </w:r>
    </w:p>
    <w:p>
      <w:pPr>
        <w:pStyle w:val="BodyText"/>
      </w:pPr>
      <w:r>
        <w:t xml:space="preserve">(คุณครูปรเมษฐ) แต่สำหรับผมจะคุ้นครับ เอาฝากออกเหลือแค่ถอน ตอนนี้ก็ 0 0 หมดแล้ว ถอนออกมาหมดแล้ว</w:t>
      </w:r>
    </w:p>
    <w:p>
      <w:pPr>
        <w:pStyle w:val="BodyText"/>
      </w:pPr>
      <w:r>
        <w:t xml:space="preserve">(คุณครูคณิตา) ุ</w:t>
      </w:r>
    </w:p>
    <w:p>
      <w:pPr>
        <w:pStyle w:val="BodyText"/>
      </w:pPr>
      <w:r>
        <w:t xml:space="preserve">(คุณครูคณิตา) อันที่จริงนะคะ การกรอกข้อมูลที่เป็นส่วนตัวใช้ใบนี้เท่านั้น อย่าไปใช้ใบนั้นไม่ดีลูกเอาไปถอนเพื่อว่าเป็นการต่อใช่ไหมคะ</w:t>
      </w:r>
    </w:p>
    <w:p>
      <w:pPr>
        <w:pStyle w:val="BodyText"/>
      </w:pPr>
      <w:r>
        <w:t xml:space="preserve">(คุณครูปรเมษฐ) ใช่</w:t>
      </w:r>
    </w:p>
    <w:p>
      <w:pPr>
        <w:pStyle w:val="BodyText"/>
      </w:pPr>
      <w:r>
        <w:t xml:space="preserve">(คุณครูคณิตา)ก็คือเป็นการลงทุนเพิ่มเติมนะคะ ช่วยดูแล้วก็ช่วยดูตรวจสอบในการบัญชีนะ เป็นรูปแบบการเขาเรียกว่าเป็นรูปแบบการประหยัดใช่ไหมคะ เป็นการเก็บหอมรอมริบอีกรูปแบบหนึ่งนะคะ เอาล่ะค่ะ เรามาดูรูปแบบอักแบบหนึ่งกันดีกว่ของตัวเองนะคะ เอาล่ะค่ะ เรามาดูอีกแบบหนึ่งดีกว่าองตัวเองนะคะ เอาล่ะค่ะ เรามาดูอีกแบบหนึ่งดีกว่าประชาชน นักเรียนมีบัตรประชาชนกันแล้วหรือยังคะ มีกันแล้วหรือยังเอ่ย</w:t>
      </w:r>
    </w:p>
    <w:p>
      <w:pPr>
        <w:pStyle w:val="BodyText"/>
      </w:pPr>
      <w:r>
        <w:t xml:space="preserve">(คุณครูปรเมษฐ) ต้องมีสิ ไม่มีนี่ยุ่งเลยนะเด็ก ๆ เพราการส่งจดหมายจะมีรูปแบบคล้าย ๆ กันนะ ก็คือ7 ปีนะ 7 ปีบริบูรณ์เราก็จะทำบัตรกันแล้วทุกคนก็จะมีบัตรประชาช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ต้องผ่านใบนี้มาเช่นเดียวกัน อันนี้กรอกเอกรอกแบบรายการเหมือนกันค่ะ เอาล่ะค่ะ มาดูอีกแบบหนึ่งค่ะ เราจะต้องกรอกเองนะคะ แต่ว่าอาจจะมีหลายคนนะคะ นักเรียนก็อาจจะไม่คุ้นชินกับการกรอกในลักษณะแบบนี้ อาจจะให้คุณพ่อคุณได้กรอก นักเรียนทุกคนต้องมี E-mail หรือกรอกนะ แต่ว่าหากอายุครบ 15 แล้วเราก็จะต้องไปเปลี่ยนบัตรประชาชน เราก็จะมีแบบฟอร์มอีกแบบหนึ่ง เพื่อไว้กรอกนะคะ กรอกด้วยกรอกมาเป็นที่เรียบร้อยแล้วครูเชื่ออย่างนั้นครับ การอะไรคะ แบบกรอกการส่งพัสดุคุ้น ๆ ไหมเอ่ยเราเคยเรียนกันไปแล้ว การส่งพัสดุเกี่ยวกับการสมัครสมาชิกนะ การจะมีชื่อที่อยู่ผู้ส่งนะคะ และชื่อที่อยู่ของผู้รับนะ ชื่อ ที่อยู่ของผู้รับนะ ก็จะเป็นลักษณะแบบนี้นะคะ ซึ่งแบบนี้เราก็เรียกว่าเป็นการนะคะ ประเทศ ชื่อ-สกุลคุณครูปรเมษฐ อันนี้เป็นแบบกรอกสมัครอีเมลนะครับ เชื่อว่ารายวิชาคอมพิวจะกรอกก็ได้หรือไม่กรอกก็ได้ อันนี้คือสิ่งที่เพราะฉะนั้นนี่ ลักษณะการกรอกก็จะต้องกรอกแบบรายการเช่นเดียวกัน จะต้องบอกชื่อ นามสกุล รวมถึงสิ่งต่าง ๆ ที่เกี่ญวข้องกับตัวเรา เด็ก ๆ ก้ผ่านการ</w:t>
      </w:r>
    </w:p>
    <w:p>
      <w:pPr>
        <w:pStyle w:val="BodyText"/>
      </w:pPr>
      <w:r>
        <w:t xml:space="preserve">(คุณครูปรเมษฐ) นักเรียนครับ หนู ๆ เคยกรอกแบบสอบถามต่อมาascvzนะคะ การกรอกข้อมูลทะเบียนค่ะ ข้อมูลลงทะเบียน นักเรียนลองสังเกตนะคะ ตอบเลยที่นักเรียนจะสมัครสมาชิกนะ ในเว็บไซต์ต่าง ๆ นี่เขาก็จะมีให้กรอกข้อมูลต่าง ๆ นะคะ จะมีให้กรอกตั้งแต่อีเมลนะคะ รหัส รหัสผ่านต้องเขียนบอกจำนวนเงิน ก็ถือว่าเป็นการกรอกเช่นเดียวกันที่เขาต้องการ นักเรียนสังเกตนะคะ ที่เขาดอกจันไหมเอ่ยที่สีแดง ๆ นั้นคือส่วนที่สำคัญต้องกรอก แล้วที่ไม่มีล่ะ เป็นอย่างไร นักเรียนและชัดเจน ไหนลองช่วยแสดงความคิดเห็นสิเขาได้ตั้งไว้นะ เอาล่ะค่ะ มาดูคำถามกระตุ้นความคิดกันดีกว่าค่ะ คำถามกระตุ้นความคิดค่ะ ถามครูปรเมษฐหน่อยค่ะ การกรอกแบบรายการนี่ เดี๋ยวเรามาสรุปกันอีกใดบ้าง ไหนลองตอบเป็นการแสดงความคิดเห็นนะครับ บอกกับคุณครูนะ บอกกับคุณครูปลายทางสิ แล้วเดี๋ยวคุณครูเขาจะรวบรวมว่าหนู ๆ เคยกรอกเรามาดูจุดประสงค์ของการเรียนรู้กันดีกว่าค่ะ จุดประสงค์เก่งมากได้หลายประเภทเลยนะ แสดงว่าที่ครูนำมาเสนอยังน้อยกว่าที่เด็ก ๆ นั้นเคยกรอกอีก บางคนบอกว่าเคยกรอกแบบรายการในซองผ้าป่า ก็เคยเหมือนกันสุดท้าย ก็คือนักเรียนจะต้องเห็นความสำคัญของการกรอกนะครับ</w:t>
      </w:r>
    </w:p>
    <w:p>
      <w:pPr>
        <w:pStyle w:val="BodyText"/>
      </w:pPr>
      <w:r>
        <w:t xml:space="preserve">(คุณครูคณิตา) เอาล่ะค่ะ</w:t>
      </w:r>
    </w:p>
    <w:p>
      <w:pPr>
        <w:pStyle w:val="BodyText"/>
      </w:pPr>
      <w:r>
        <w:t xml:space="preserve">(คุณครูปรเมษฐ) การกรอกแบบรายการที่ชัดเจนถูกต้องนี่ต้องทำอย่างไรถามนักเรียนหน่อย ต้องทำอย่างไรจึงจะและจะต้องทำให้ได้และเห็นความสำคัญของมันนะครับ เดี๋ยวคุณครูปลายทางจะรวบรวมแสดงความคิดเห็นนั้น</w:t>
      </w:r>
    </w:p>
    <w:p>
      <w:pPr>
        <w:pStyle w:val="BodyText"/>
      </w:pPr>
      <w:r>
        <w:t xml:space="preserve">(คุณครูคณิตา) เด็ก ๆ คงตอบเป็นที่เรียบร้อยแล้วนะคะ แบบรายการคืออะไร ครั้งหนึ่งนะ ว่ามีการกรอกแบบรายการที่ชัดเจนถูกต้องนี่เราจะต้องทำอย่างไรใช่ไหมคะ</w:t>
      </w:r>
    </w:p>
    <w:p>
      <w:pPr>
        <w:pStyle w:val="BodyText"/>
      </w:pPr>
      <w:r>
        <w:t xml:space="preserve">(คุณครูปรเมษฐ) มันจึงเป็นที่มาของการที่เราจะต้องเรียนในวันนี้นั้นเองนะครับ</w:t>
      </w:r>
    </w:p>
    <w:p>
      <w:pPr>
        <w:pStyle w:val="BodyText"/>
      </w:pPr>
      <w:r>
        <w:t xml:space="preserve">(คุณครูคณิตา)การเขียนรายละเอียดใช่ไหมลูกการเรียนรู้ของวันนี้นะคะ อย่างแรกเลยคือนักเรียนจะต้องบอกหลักการกรอกแบบรายการต่าง ๆ ได้ค่ะ และกรอกแบบรายการได้ถุกต้องนะคะ หน่วยงานนั้นก็คือโรงเรียน นักเรียนไปขอบัตรที่ถูกต้องได้ค่ะ</w:t>
      </w:r>
    </w:p>
    <w:p>
      <w:pPr>
        <w:pStyle w:val="BodyText"/>
      </w:pPr>
      <w:r>
        <w:t xml:space="preserve">(คุณครูปรเมษฐ) ก็คือสิ่งที่นักเรียนนั้นจะได้ปฏิบัติในชั่วโมงนี้ อย่างน้อยต้องกรอกแบบรายการได้ ต้องบอกหลักการของมันได้การกรอกแบบรายการนี่จะช่วยให้รายการนี่รับข้อมูลเอาล่ะค่ะ เรามาดูการกรอกแบบรายการคืออะไร ตอบได้ไหม เอ่ยลองแสดงความคิดเห็นสิคะ ว่าการกรอกไปใช้ได้นั่นนะครับ นี่ ก็คือคืออะไร นะค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เดี๋ยวให้คุณครูปรเมษฐนะคะ บอกเด็ก ๆ ค่ะ เกี่ยวกับการกรอกแบบรายการคือ</w:t>
      </w:r>
    </w:p>
    <w:p>
      <w:pPr>
        <w:pStyle w:val="BodyText"/>
      </w:pPr>
      <w:r>
        <w:t xml:space="preserve">(คุณครูปรเมษฐ) การกรอกแบบรายการก็คือต้องใช้ภาษาที่ชัดเจนถูกต้องรายการที่แต่ละหน่วยงานนี่เขากำหนดมาแล้วเราก็เขียนข้อมูลของเราลงไปนักเรียนมาสมัครเรียนนี่ นักเรียนก็ต้องกรอกรายกาขึ้นได้ใช่ไหมคะ คุณครูปรเมษฐ เด็ก ๆ จะต้องระวังในข้อนี้ประชาชนใหม่ มีบัตรประจำตัวประชาชน นักเรียนก็ต้องกรอกแบบรายการ หน่วยงานนั้นก็คืออำเภอนั่นคือการกรอกแบบรายการครับ</w:t>
      </w:r>
    </w:p>
    <w:p>
      <w:pPr>
        <w:pStyle w:val="BodyText"/>
      </w:pPr>
      <w:r>
        <w:t xml:space="preserve">(คุณครูคณิตา) ค่ะ ต่อมาค่ะ แบบรายการที่ได้กรอก เช่น สัญญาซื้อขาย สัญญาต่าง ๆ ได้ครบถ้วนตามความต้องการค่ะ เพื่อที่จะนำข้อมูลนั้นนี่ไปใช้ในโอกาสต่อไปค่ะ ต่อมาคั่คุณครูปรเมษฐ</w:t>
      </w:r>
    </w:p>
    <w:p>
      <w:pPr>
        <w:pStyle w:val="BodyText"/>
      </w:pPr>
      <w:r>
        <w:t xml:space="preserve">(คุณครูปรเมษฐ) ซึ่ง การที่จะนำข้อมูลมีผลทางกฏหมายนะนะ หนูนี่คือคนกรอกใช่ไหม ต้องอ่านให้เข้าใจ ถ้าเกิดเราไม่เข้าใจนี่เราก็จะกรอกข้อมูลนี่ที่ไม่ถูกต้อง และอีกอย่างหนึ่งเรามาดูหลักการออกแบบรายการกันดีกว่าค่ะ คุณครูปรเมษฐ หลักต้อง เขียนไม่ตรงไปตรงมานี่ ก็จะเกิดปัญหา สำหรับผู้ที่จะอ่านข้อมูลของเรานั่นเองครับ</w:t>
      </w:r>
    </w:p>
    <w:p>
      <w:pPr>
        <w:pStyle w:val="BodyText"/>
      </w:pPr>
      <w:r>
        <w:t xml:space="preserve">(คุณครูคณิตา) อาจจะทำให้การกรอกข้อมูลลงไปในหน่วยงานต่าง ๆ ผิดพลาดเพื่อดูว่ามีข้อมูลใด ที่นักเรียนรู้บ้างด้วยนะคะ ต่อมาค่ะ การกรอกแบบรายการนะคะ แบบรายการที่กรอกแล้วมีผลผูกพันทางกฎหมาย ซึ่งผู้กรอกจะต้องร</w:t>
      </w:r>
    </w:p>
    <w:p>
      <w:pPr>
        <w:pStyle w:val="BodyText"/>
      </w:pPr>
      <w:r>
        <w:t xml:space="preserve">(คุณครูคณิตา) ค่ะ หลังกการข้อที่ 3 ค่ะ นักเรียนนะคะ ค้ำประกันและอาจมีผลผูกพันต่อทรัพย์สินเงินทองจำนวนมาก สิ่งนี้นะคะ เป็นสิ่งที่ควรระมัดระวังเป็นอย่างยิิ่งนะคะ เพราะถามเจ้าหน้าที่ ถามพนักงานที่รู้สัญญาต่าง ๆ ใช่ไหมคะ นักเรียนนะคะ ในการลงลายมือชื่อ หรือการให้ข้อมูลส่วนตัวแก่ผู้อื่นด้วยนะคะ ต่อมาค่ะ ถูกต้องครบถ้วนหรือไม่ ทำไมเราต้องอ่านแบบถูกต้องด้วยคะการกรอกแบบรายการนี่มีอะไรบ้าง คะ</w:t>
      </w:r>
    </w:p>
    <w:p>
      <w:pPr>
        <w:pStyle w:val="BodyText"/>
      </w:pPr>
      <w:r>
        <w:t xml:space="preserve">(คุณครูปรเมษฐ) เด็ก ๆ ครับ เดี๋ยวไปดูพร้อม ๆ กันเลยนะ 1. นะ เมื่อได้แบบรายการมาแล้วจะต้องอ่านสำรวจรายการ สำรวจเพื่ออะไร</w:t>
      </w:r>
    </w:p>
    <w:p>
      <w:pPr>
        <w:pStyle w:val="BodyText"/>
      </w:pPr>
      <w:r>
        <w:t xml:space="preserve">(คุณครูคณิตา) สำคัญค่ะ บางคนเขียนหนังสือไม่เป็นตัวนี่ก็จะได้กรอกได้ถูกต้องครับ พอสำรวจเรียบร้อยแล้ว คราวนี้เราก็เขียนข้อมูลของเราลงในรายการให้ครบถ้วน หลักการข้อที่ 2ถ้าผิดพลาดแก้ไขได้นะลูกสามารถสอบถามเจ้าหน้าที่ได้ค่ะ หากไม่เข้าใจการกรอกแบบรายการนะคะ การกรอกแบบรายการนี่ก็จะมีอยู่หลายส่วนด้วยกัน หากนักเรียนไม่เข้าใจนะคะ หรือว่าเราอาจจะเขียนแล้วพนักงานอ่านและเข้าใจเกี่ยวกับการกรอกแบบรายการนั้นดีกว่าไม่อย่างนั้นนี่อาจจะให้เสียเวลานะคะ ต่อมาค่ะ อ่านทบทวนอีกครั้งหนึ่งค่ะ ว่าแบบกรอกรายการเมื่อกรอกข้อมูลสำคัญผิดพลาดให้นักเรียนทำอย้างไรเช่นนั้นถ้าเกิดข้อมูลที่เราลงไปเกิดผิดพลาดนี่นะครับ มันจะไม่สามารถแก้ไขได้ เพราะเรากรอกไปแล้วก็ถือว่าเป็นความจริงแล้ว ชื่อ นามีอยู่ครั้งหนึ่ง ครูนี่เขียนชื่อนามสกุลก็ไม่ชัดเจน คนที่เขาอ่านรายการของเรานี่เขาก็ไม่ทราบที่จะตีความได้ คำนี้หมายความว่าอย่างไรนะ เพราะฉะนั้นเรื่องนี้นี่สำคัญมาก ต้องทบทวนอีกครั้งมันอยู่ในระดับ 4 นี่ แต่ครูใส่ไปเกรด 3แต่หากเข้าสู่ระบบแล้วนี่ ก็จะเป็นเรื่องที่ยุ่งยากใช่ไหมคะ เราต้องเขียนคำร้องเพื่อเปลี่ยนแปลงเกี่ยวกับชื่อ สกุลที่เขาเขียนผิด นะคะ จะถอนเงินจำนวน 1,000 บาทไม่ออกนะคะ ไม่สามารถที่จะแกะลายลักษณ์อักษรนะคะ อันนี้ก็คือจะต้องระวังไว้ เอาล่ะค่ะ ต่อมาค่ะ เรามาดูข้อนี้นะคะ ข้อนี้สำคัญมากเลยนะคะ นักเรียนจุลภาคก็ผิด ทำอย่างไร</w:t>
      </w:r>
    </w:p>
    <w:p>
      <w:pPr>
        <w:pStyle w:val="BodyText"/>
      </w:pPr>
      <w:r>
        <w:t xml:space="preserve">(คุณครูคณิตา)เงิน ให้นักเรียนทำอย่างไร ให้นักเรียนขีดฆ่าแล้วเซ็นชื่อกำกับค่ะ อันนี้นี่คือส่วนสำคัญนะคะ</w:t>
      </w:r>
    </w:p>
    <w:p>
      <w:pPr>
        <w:pStyle w:val="BodyText"/>
      </w:pPr>
      <w:r>
        <w:t xml:space="preserve">(คุณครูปรเมษฐ) เดี๋ยวเล่าให้ฟังก็เซ็นชื่อกำกับจำนวนของเกรดนี่นักเรียนผิดไปนะความจริงครูจะเขียนเกรด 4 นี่ แต่ครูไปเกรด 3มีโอกาสแก้ไขไหมนักเรียนเซ็นชื่อกำกับนะคะ ถ้าเป็นชื่อสกุลนี่ ก็สามารถขีดชื่อวิธีการก็คือวิธีการขีดฆ่าเช่น ครูคณิตาจะไปถอนเงิน เป็นปากกาหรือยัง</w:t>
      </w:r>
    </w:p>
    <w:p>
      <w:pPr>
        <w:pStyle w:val="BodyText"/>
      </w:pPr>
      <w:r>
        <w:t xml:space="preserve">(คุณครูคณิตา) เป็นแล้วค่ะ เชียนได้เลยค่ะ ทำไมเราต้องเขียนด้วยรายมือที่อ่านง่ายคะอาราบิก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1,000</w:t>
      </w:r>
    </w:p>
    <w:p>
      <w:pPr>
        <w:pStyle w:val="BodyText"/>
      </w:pPr>
      <w:r>
        <w:t xml:space="preserve">(คุณครูปรเมษฐ) แต่ว่าเขียนผิด ใส่ 0 เกินไปว่าเขาได้เลย เพราะว่าเราเขียนหนังสือแบบไม่ชัดเจนขีดฆ่า เท่าไรนะ ถอนเท่าไรนะ</w:t>
      </w:r>
    </w:p>
    <w:p>
      <w:pPr>
        <w:pStyle w:val="BodyText"/>
      </w:pPr>
      <w:r>
        <w:t xml:space="preserve">(คุณครูคณิตา) ถอน 1,000 ค่ะ ในบัญชีครูมีเท่านี้ล่ะค่ะ ถ้าถอน 10,000 ก้ไม่มีให้เรามาดูข้อต่อมาค่ะ นี่ก็เป็นส่วนสำคัญค่ะ ครูหรือเปล่าคะ คุณครูปรเมษฐ</w:t>
      </w:r>
    </w:p>
    <w:p>
      <w:pPr>
        <w:pStyle w:val="BodyText"/>
      </w:pPr>
      <w:r>
        <w:t xml:space="preserve">(คุณครูคณิตา) อ๋อ เอาล่ะค่ะ นี่ก็เป็นลักษณะตัวอย่างนะคะ หากนักเรียนเขียนผิดนะคะ ก็ให้ขีดแล้วนักเรียนอายุ 15 ปีนี่ ก็ถือว่าเป็นการกรอกข้อมูลที่ขีดแล้วก็เซนชื่อกำกับได้เหมือนกันเป็นชื่อสกุลของตัวเองที่ถูกต้องนะคะ เอาล่ะค่ะ ต่อมาค่ะ เขียนด้วยลายมือที่อ่านง่ายส่งผลกระทบต่อตนเองได้นะคะ ต่อมาค่ะ เน้นย้ำแล้ว ถ้าเราเขียนหนังสือไม่เป็นตัว หรือเขียนจนคนอื่นอ่านไม่ออกนี่ 1. ผิดมารยาทในการเขียน 2.ข้อมูลเราผิดพลาดไป หนูจะไม่มีสิทธิ์ไปโวยวายเไปแล้วนี่ มันก็จะเป็นการที่ผู้ที่เขาจะต้องอ่านรายการของเรานี่ผู้ที่อ่านแบบรายการเขาก็กรอกแบบที่เราเขียนไปนะครับ เพราะฉะนั้น สำคัญมาก ต้องเขียนด้วยลายมือที่สวยงาม ไม่ใช่แค่อ่านง่ายอย่างเดียว</w:t>
      </w:r>
    </w:p>
    <w:p>
      <w:pPr>
        <w:pStyle w:val="BodyText"/>
      </w:pPr>
      <w:r>
        <w:t xml:space="preserve">(คุณครูคณิตา) ใช่ค่ะ เราต้องการให้เขาปฏิบัติกับเราอย่างไร เราก็ปฏิบัติจะต้องกรอกข้อมูลที่เป็นความจริงค่ะ อายุ อย่างเช่น นักเรียนอายุ12 ปี ใช่ไหมคะ นักเรียนอาจจะไปกรอกว่าทำไมข้อ 8 เขียนว่า ไม่ทำให้แบบเป็นจริงหรือเปล่าคะ ถือว่าเป็นการกรอกข้อมูลที่ไม่เป็นจริง นั่นก็คือให้ข้อมูลที่เป็นเท็จนั่นเองนะคะ อาจจะก่อให้เกิดความเสียหายต่อหน่วยงานใช้เฉพาะเวลาที่มันจำเป็นจริง ๆ เช่น มีข้อที่ 8 ค่ะ คืออะไร คุณครูปรเมษฐ</w:t>
      </w:r>
    </w:p>
    <w:p>
      <w:pPr>
        <w:pStyle w:val="BodyText"/>
      </w:pPr>
      <w:r>
        <w:t xml:space="preserve">(คุณครูปรเมษฐ) นี่สำคัญนะคะ เราจะต้องไม่ทำให้แบบรายการนี่เกิดความชำรุดเสียหายนะครับ เพราะว่าถ้าเกิดความชแต่ถ้าแบบกรอกรายการมีหลาย ๆ แผ่น ก็จะต้องอ่านรายการของเรานี่ดูไม่เรียบร้อยดูไม่สะอาด มันเป็นมารยาทในการทำแบบรายการเช่นเดียวกันมารยาทในการเขียน เพราะฉะนั้นข้อแนะนำด้วยใช่ไหมคะ ครูปรเมษฐ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ไปอย่างนั้นเช่นเดียวกันนะครับ</w:t>
      </w:r>
    </w:p>
    <w:p>
      <w:pPr>
        <w:pStyle w:val="BodyText"/>
      </w:pPr>
      <w:r>
        <w:t xml:space="preserve">(คุณครูคณิตา) ค่ะ งงไหมเอ่ย เมื่อกี้คุณครูบอกว่าหากกรอกแบบรายการผิดให้ขัดฆ่า แล้วเซ็นชื่อมันก็จะเกิดการผิดพลาดในการกรอกแบบรายการได้นั่นเองรายการเสียหาย เช่น ยับหรือมีรอยขีดฆ่า ทำไมเอ่ยนักเรียนคะ ในส่วนของข้อที่ 5 นั้นเหมือนที่คุณครูได้พูดไว้ข้างต้นนะการ มีแบบกรอกรายการแค่แผ่นเดียวเท่านั้น เราจะต้องใช้แผ่นนั้นในการส่งข้อมูลให้เจ้าหน้าที่ นักเรียนสามารถที่จะขีดฆเราไม่ได้กรอกนะ ข้อความจะต้องขีดเส้นได้เต็มช่องสามารถที่จะเปลี่ยนแผ่นใหม่ได้นะคะ เอาล่ะค่ะ เรามาดูข้อแนะนำในการกรอกแบบรายการกันดีกว่าค่ะ การกรอกแบบรายการนี่มันจะต้องมีด้วยความเข้าใจ 2. กรอกด้วยข้อความที่เป็นจริงกันดีกว่า ข้อแรกค่ะ</w:t>
      </w:r>
    </w:p>
    <w:p>
      <w:pPr>
        <w:pStyle w:val="BodyText"/>
      </w:pPr>
      <w:r>
        <w:t xml:space="preserve">(คุณครูปรเมษฐ) นะครับ นักเรียนจะต้องกรอกกรอกด้วยความเข้าใจนะ ก่อนที่จะกรอกบอกแล้วต้องอ่านให้เข้าใจเสียก่อน ถ้าไม่เข้าใจนี่เช่น ไม่อยู่ในสภาพที่จะเขียนครับ</w:t>
      </w:r>
    </w:p>
    <w:p>
      <w:pPr>
        <w:pStyle w:val="BodyText"/>
      </w:pPr>
      <w:r>
        <w:t xml:space="preserve">(คุณครูคณิตา) ต่อมาค่ะ กรอกข้อความที่เป็นจริงค่ะ ไม่กรอกข้อความที่เป็นเท็จ เพราะอาจมีผลเสียหายต่อผู้กรอกแบบรายการภายหลังยกกรณีนี้มาคุยกันหน่อยเด็ก ๆ ครับ แบบรายการเราจะต้องใช้ข้อมูลที่เป็นข้อเท็จจริงเท่านั้นนะคะ ต่อมาค่ะ ข้อที่ 3 ค่ะ คุณครูปรเมษฐ</w:t>
      </w:r>
    </w:p>
    <w:p>
      <w:pPr>
        <w:pStyle w:val="BodyText"/>
      </w:pPr>
      <w:r>
        <w:t xml:space="preserve">(คุณครูปรเมษฐ) ดูช่องรายการและกรอกให้ครบถ้วนนะครับ ช่องว่างที่อ่านรายละเอียดไม่เข้าใจแล้วกรอกเพราะอาจมีผู้มากรอกข้อความเพิ่มเติมนี่เป็นผลกระทบเสียหายนะเด็ก ๆ เพราะฉะนั้น หนูต้องดูให้ดีนะครับ การที่จะกรอกนี่ 1. กรอกด้วยจะต้องกรอกด้วยตัวเอง อ่านด้วยตัวเองใช่ไหมครับ ครูคณิตา3 ข้อแล้ว</w:t>
      </w:r>
    </w:p>
    <w:p>
      <w:pPr>
        <w:pStyle w:val="BodyText"/>
      </w:pPr>
      <w:r>
        <w:t xml:space="preserve">(คุณครูคณิตา) 3 ข้อแล้วนะคะ มาดูข้อที่ 4 ค่ะ กรอกข้อความด้วยตนเองค่ะ ไม่ควรให้ผู้อื่นกรอกแบบรายการแทน ยกเว้นในกรณีที่จำเป็นผู้สูงอายุต่าง ๆ เซ็นชื่อแล้วไปกรอกได้เอง แล้วก็หนังสือได้ค่ะ ไม่อยู่ในสภาพที่ไม่สามารถเขียนอาจจะเป็นแบบไหนคะคุณครูปรเมษฐ</w:t>
      </w:r>
    </w:p>
    <w:p>
      <w:pPr>
        <w:pStyle w:val="BodyText"/>
      </w:pPr>
      <w:r>
        <w:t xml:space="preserve">(คุณครูปรเมษฐ) ป่วยนะ แขนขาไม่พร้อมนี่ก็เขียนหนังสือไม่ได้นะเอาล่ะค่ะ ต่อมาค่ะ ตรวจทานทุกครั้งสมมติว่าเราอ่านหนังสือไม่แตก อ่านหนังสือไม่ออกนี่นะ แล้วก็มีเอกสารมาเป็นใบสัญญากู้เงิน ถ้าเด็ก ๆ ไม่ได้อ่านรายละเอียดถ้าข้อมูลผิดพลาดไป เราลงนามกำกับเซนชื่อกำกับไปแล้วนี่ คนนั้นสามารถนำเอกสารที่นักเรียนเซ็นชื่อนี่ไปกู้เงินได้เลยนะถ้าพร้อมหลักฐานทุกสิ่งทุกอย่างครบถ้วนอีกครั้งหนึ่งเข้าใจนะ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ใช่แล้วค่ะ นี่ก็คือเป็นสิ่งที่สำคัญนักเรียนจะต้องระมัดระวังเป็นอย่างมากเลยนะคะ มีข่าวมากมายใช่ไหมคะ ที่ให้คนแก่แนบเอกสารประกอบแบบรายการตามที่หน่วยงานนั้น ๆ ระบุสัญญาทวงหนี้ก็ตามมาก็กลายเป็นความเดือดร้อนนะคะ นี่ก็คือสิ่งที่เราจะต้องเรียนรู้และก็นำไปปฏิบัตินะเกี่ยวกับความรอบคอบแล้วส่งได้เลยไหม</w:t>
      </w:r>
    </w:p>
    <w:p>
      <w:pPr>
        <w:pStyle w:val="BodyText"/>
      </w:pPr>
      <w:r>
        <w:t xml:space="preserve">(คุณครูคณิตา) ไม่ได้ค่ะ จะต้องทำอย่างไรก่อนคะแบบรายการหรือลงนามในเอกสารทำไมเราจะต้องตรวจทานด้วยคะคุณครูปรเมษฐ</w:t>
      </w:r>
    </w:p>
    <w:p>
      <w:pPr>
        <w:pStyle w:val="BodyText"/>
      </w:pPr>
      <w:r>
        <w:t xml:space="preserve">(คุณครูปรเมษฐ)ที่ถูกต้องครับ หากข้อมูลผิดพลาดเหมือนถูกต้องนะ</w:t>
      </w:r>
    </w:p>
    <w:p>
      <w:pPr>
        <w:pStyle w:val="BodyText"/>
      </w:pPr>
      <w:r>
        <w:t xml:space="preserve">(คุณครูปรเมษฐ) เขียนว่า สำเนาถูกต้องจบเลยนะครับ เด็ก ๆ ไม่สามารถแก้ไขได้ เพราะเราอนุมัติยินยอมเป็นที่เรียบร้อย ก่อนที่จะลงนามหรือเซ็นชื่อกำกับ จะต้องอ่านให้มอบตัวตัวเองเป็นนักเรียนก็จะเขียนว่า ใช้ในการคิดว่าหมดหรือยังเอ่ย คิดว่าหมดหรือยังคะยังมีอีกค่ะ เรามาดูค่ะ ข้อที่ 6นะคะ นักเรียนคะ ส่วนนี้ก็เป็นส่วนสำคัญนะคะ รักษาความปลอดภัยนะ ในส่วนเช่น สำเนาทะเบียนบ้านสำเนาบัตรประจำตัวประชาชน นี่คือส่วนสำคัญนะ</w:t>
      </w:r>
    </w:p>
    <w:p>
      <w:pPr>
        <w:pStyle w:val="BodyText"/>
      </w:pPr>
      <w:r>
        <w:t xml:space="preserve">(คุณครูปรเมษฐ) มาเปล่า ๆ ไหม แบบสำเนามาอาจจะสร้างความเดือดร้อนของเรากับผู้อื่นได้ค่ะ เซนชื่อรับรองค่ะ ว่าสำเนาที่เรานำมาส่งนี่เป็นสำเนาทะเบียนบ้านที่ถูกต้องนะคะ เป็นสำเนาบัตรประชาชนที่นักเรียนจำที่คุณครูบอกได้ไหมครับ ว่าการคณิตา สำเนาถูกต้อง เซ็นชื่อคณิตากำกับอีกครั้งหนึ่งนะ และบางคนนี่จะให้ละเอียดไม่สามารถนำไปใช้ในงานอื่นได้ สมมติครูคณิตาจะใช้ในมันสามารถที่จะย้อนกลับมาทำร้ายเราได้อีก เมื่อมอบตัวนักเรียนเท่านั้น เอกสารใบนี้จะทำอื่นไม่ได้แล้ว</w:t>
      </w:r>
    </w:p>
    <w:p>
      <w:pPr>
        <w:pStyle w:val="BodyText"/>
      </w:pPr>
      <w:r>
        <w:t xml:space="preserve">(คุณครูคณิตา) ใช่แล้วค่ะ เขาเรียกว่าเป็นการดเซฟตัวเองค่ะ เรียกว่าชัดเจนก่อน แล้วจึงลงนามกำกับเข้าใจนะที่จะป้องกันไม่ให้ข้อมูลของเรานี่รั่วไหล หรือนำข้อมูลบุคคลภายนอกอื่น ๆ นี่นำข้อมูลของเรานี่ไปก่ออาชญากรรม หรือของนักเรียนอยู่ไหนคะ อยู่ไหนเอ่ยให้ดีนะคะ นักเรียน เอาล่ะค่ะ เรามาดูข้อความระวังค่ะ ข้อควรระวังนะคะ ในการกรอกแบบรายการ มีอะไรบ้าง คะครูปรเมษฐ</w:t>
      </w:r>
    </w:p>
    <w:p>
      <w:pPr>
        <w:pStyle w:val="BodyText"/>
      </w:pPr>
      <w:r>
        <w:t xml:space="preserve">(คุณครูปรเมษฐ)มีใบงานกันแล้วนะคะ ที่จะลงนามนี่ ข้อมูลจะต้องถูกต้องครบถ้วน ถ้าข้อมูลยังไม่ครบถ้วนนี่ห้ามลงนามเด็ดขาดนะครับ เพราะมันมีผลทางกฎหมาย</w:t>
      </w:r>
    </w:p>
    <w:p>
      <w:pPr>
        <w:pStyle w:val="BodyText"/>
      </w:pPr>
      <w:r>
        <w:t xml:space="preserve">(คุณครูปรเมษฐ) คุณครูนะครับ ช่วยดูแลนักเรียนอย่างใกล้ชิดเลยนะครับ นั้นมันผิดพลาดไป อย่างเช่น จำนวนเงินเป็นต้นหรือสัญญาการกู้ยืมเงินนี่ยิ่งต้องอ่านให้ดีเลยห้ามลงนามก่อน ดูข้อมูลให้ถูกต้องไว้ครับ เพราะว่าเด็ก ๆ จะได้รู้แล้วสามารถนำไปใช้ในชีวิตได้ครับ</w:t>
      </w:r>
    </w:p>
    <w:p>
      <w:pPr>
        <w:pStyle w:val="BodyText"/>
      </w:pPr>
      <w:r>
        <w:t xml:space="preserve">(คุณครูคณิตา) เอาล่ะค่ะ ถึงเวลาที่นักเรียนทุกคนรอคอยค่ะ ให้นักเรียนนะคะ ทำใบงานเรื่อง การกรอกแบบรายการค่ะ ใบงานส่วนขยายกันดีกว่านะคะ อันนี้เป็นการคุณครูปลายทางคะ ตรวจสอบนักเรียนด้วยนะคะ ว่านักเรียนมีใบงานครบหรือเปล่านะคะ หากนักเรียนคนใดไม่มีนะคะ ก็สามารถ ที่จะเขียนลงในสมุดที่คุณครูวิลัยพร ให้นักเรียนกรอกจริงเลยเอาล่ะค่ะ เรามาดูคำชี้แจงกันดีกว่าให้นักเรียนค่ะ ทำใบงานเรื่อง กรอกแบบรายการ บทบาทของครูปลายทางล่ะคะ มีอะไรบ้าง ครูปรเมษฐอันนี้เขาเรียกอะไรนะครูคณิตา</w:t>
      </w:r>
    </w:p>
    <w:p>
      <w:pPr>
        <w:pStyle w:val="BodyText"/>
      </w:pPr>
      <w:r>
        <w:t xml:space="preserve">(คุณครูคณิตา) ใบฝากเงินเรื่องนี้เป็นเรื่องละเอียดนะ เพราะนักเรียนบางคนอาจจะไม่เข้าใจนะ อาจจะกรอกผิดพลาดได้ เพราะมันเป็นข้อมูลซึ่งถึงแม้จะไม่ได้ใช้จริง แต่เด็ก ๆ ต้เผื่อเรียกแบบพิเศษนะคะ</w:t>
      </w:r>
    </w:p>
    <w:p>
      <w:pPr>
        <w:pStyle w:val="BodyText"/>
      </w:pPr>
      <w:r>
        <w:t xml:space="preserve">(คุณครูคณิตา) เดี๋ยวเรามาดูตัวอย่างของใบงานกันดีกว่านะคะ เป็นใบงานกรอกแบบรายการนะคะ อันนี้คือตัวอย่างนะคะ นักเรียน อาจจะเห็นไม่ชัดนะ เดี่ยวเรามาดูเพื่อเข้าบัญชีสำนักงานสาขากรอกใช่ไหมคะ</w:t>
      </w:r>
    </w:p>
    <w:p>
      <w:pPr>
        <w:pStyle w:val="BodyText"/>
      </w:pPr>
      <w:r>
        <w:t xml:space="preserve">(คุณครูปรเมษฐ) แนะนำคุณครูหน่อยว่าคุณครูมีใบจริง ใช้ใบจริงได้เลยนะครับ เชื่อว่าคุณครูนี่ต้องทำธุรกรรมกับธนาคารอยู่ละวันที่ วันนี้วันที่เท่าไรครูคณิตากรอก เพราะฉะนั้น คุณครูสามารถใช้ใบจริงให้นักเรียนกรอกได้เลยนะครับ จะได้เห็นใบจริง อันนี้ยังไม่ได้อรรถรสนะครับ ให้สมมติเองอีกเช่นเดียวกัน ถ้าใครมีเลขบัญชีจริง</w:t>
      </w:r>
    </w:p>
    <w:p>
      <w:pPr>
        <w:pStyle w:val="BodyText"/>
      </w:pPr>
      <w:r>
        <w:t xml:space="preserve">(คุณครูคณิตา)จะต้องกรอกข้อมูลส่วนไหนบ้าง</w:t>
      </w:r>
    </w:p>
    <w:p>
      <w:pPr>
        <w:pStyle w:val="BodyText"/>
      </w:pPr>
      <w:r>
        <w:t xml:space="preserve">(คุณครูคณิตา)เริ่มแรกเลยนะคะ เราจะต้องกรอกค่ะ บัญชีก่อนค่ะ บัญชี นักเรียนมีบัญชีอะไรเงินสดค่ะ เงินสดเป็นจำนวนเท่าไรเอ่ยแล้วก็เป็นกระแสรายวันเราจะเป็นบัญชีแบบเผื่อเรียกใช่ไหมคะ</w:t>
      </w:r>
    </w:p>
    <w:p>
      <w:pPr>
        <w:pStyle w:val="BodyText"/>
      </w:pPr>
      <w:r>
        <w:t xml:space="preserve">(คุณครูปรเมษฐ)นั้นนะครับ สำนักงานสาขานั้น เราอาจะไม่ต้องนะครับ แต่ช่องจำนวนเงินนะครับ ใช่ไหมครับ</w:t>
      </w:r>
    </w:p>
    <w:p>
      <w:pPr>
        <w:pStyle w:val="BodyText"/>
      </w:pPr>
      <w:r>
        <w:t xml:space="preserve">(คุณครูคณิตา) ช่องนี้เป็นช่องสมมติว่าให้เขียนแล้วกันนะ เป็นสาขาของนักเรียนแล้วก็เพื่อเข้าบัญชีสาขาของโรงเรียนวังไกลกังวล เพราะมันไม่ได้ใช้จริงต่อจากนั้นตรงไหนต่อ</w:t>
      </w:r>
    </w:p>
    <w:p>
      <w:pPr>
        <w:pStyle w:val="BodyText"/>
      </w:pPr>
      <w:r>
        <w:t xml:space="preserve">(คุณครูคณิตา) เช็กเลขที่ สาขาค่ะ</w:t>
      </w:r>
    </w:p>
    <w:p>
      <w:pPr>
        <w:pStyle w:val="BodyText"/>
      </w:pPr>
      <w:r>
        <w:t xml:space="preserve">(คุณครูปรเมษฐ) 9 สิงหาคม เด็ก ๆ ก็เขียนเป็นชื่อของหนูนะ เป็นชื่อของหนูเด็กชาย เด็กหญิง อะไร</w:t>
      </w:r>
    </w:p>
    <w:p>
      <w:pPr>
        <w:pStyle w:val="BodyText"/>
      </w:pPr>
      <w:r>
        <w:t xml:space="preserve">(คุณครูปรเมษฐ) แค่นี้ที่หนูจะต้องกรอก อันนี้เป็นของเจ้าหน้าที่เขาก็กรอกไปได้เลยค่ะ</w:t>
      </w:r>
    </w:p>
    <w:p>
      <w:pPr>
        <w:pStyle w:val="BodyText"/>
      </w:pPr>
      <w:r>
        <w:t xml:space="preserve">(คุณครูปรเมษฐ) กรอกไปได้เลยอันนี้ก็คือสิ่งที่หนูจะต้องเขียน ต่อจากนั้นหนูจะต้องทำอะไรล่ะมาฝากเงินใช่ไหม หลังจากนั้นทำอย่างไรครับ อาจจะเคยได้ยิน แต่นักเรียนไม่เคยเห็นนักเรียนจะฝากเท่าไรคะ สมมติว่านักเรียนมีเงินอยู่ 500 บาท จะฝากเงินสด ก็คือให้เราเขียนในส่วนไหนคะครูปรเมษฐ</w:t>
      </w:r>
    </w:p>
    <w:p>
      <w:pPr>
        <w:pStyle w:val="BodyText"/>
      </w:pPr>
      <w:r>
        <w:t xml:space="preserve">(คุณครูปรเมษฐ) ให้เราเขียนก็ใช้วันนี้ล่ะ วันที่เท่าไร</w:t>
      </w:r>
    </w:p>
    <w:p>
      <w:pPr>
        <w:pStyle w:val="BodyText"/>
      </w:pPr>
      <w:r>
        <w:t xml:space="preserve">(คุณครูคณิตา) วันที่ 9 สิหาคมค่ะ ตัวอักษรค่ะ</w:t>
      </w:r>
    </w:p>
    <w:p>
      <w:pPr>
        <w:pStyle w:val="BodyText"/>
      </w:pPr>
      <w:r>
        <w:t xml:space="preserve">(คุณครูปรเมษฐ) เขียนว่าอย่างไรนะ</w:t>
      </w:r>
    </w:p>
    <w:p>
      <w:pPr>
        <w:pStyle w:val="BodyText"/>
      </w:pPr>
      <w:r>
        <w:t xml:space="preserve">(คุณครูคณิตา) ห้าร้อยบาทมีอะไรต่อท้ายด้วย คำว่า "ห้าร้อยบาทถ้วนนั่นเอวค่ะ</w:t>
      </w:r>
    </w:p>
    <w:p>
      <w:pPr>
        <w:pStyle w:val="BodyText"/>
      </w:pPr>
      <w:r>
        <w:t xml:space="preserve">(คุณครูปรเมษฐ) ครับ ต่อไปตรงไหนต่อครัยบจะส่งให้กับเพื่อนในห้อง ก็ถามชื่อเพื่อนจำนวนเงินจำเป็นจะต้องกรอกไหมคะ ไม่ค่ะ เราก็มาสุดท้ายเลย ก็คือลงมือชื่อผู้ฝากค่ะ ก็นักเรียนก็ลองสมมติดู แล้วก็ติ๊กเอาล่ะค่ะ เรามาดูอีกแบบหนึ่งนะคะ นี่คือใบรับฝากบริการไปรษณีย์ในประเทศ เป็นอย่างไรคะ</w:t>
      </w:r>
    </w:p>
    <w:p>
      <w:pPr>
        <w:pStyle w:val="BodyText"/>
      </w:pPr>
      <w:r>
        <w:t xml:space="preserve">(คุณครูปรเมษฐ) เรียกอีกชื่อ คือ ใบฝากพัสดุเพราะฉะนั้น วันนี้ครูก็ไม่ต้องมาเฉลย เพราะนักเรียนจะกรอกแต่นำมาให้เพื่ออะไร เพื่อให้นักเรียนได้ลองฝึกกรอกเดี๋ยวดูรายละเอียดหน่อยครับ คุณครูคณิตาอันดับแรกเลยต้องกีอกอะไรครับ วันที่ฝากส่ง</w:t>
      </w:r>
    </w:p>
    <w:p>
      <w:pPr>
        <w:pStyle w:val="BodyText"/>
      </w:pPr>
      <w:r>
        <w:t xml:space="preserve">[เสียงดนตรี]2564จะใช้เลขฮินดูอารบิกหรือจะเลขไทยก็ได้นะอันนี้ก็ให้สมมติเอา ชื่อที่อยู่ผู้รับแล้วก็เขียนที่อยู่ให้ชัดเจนแค่นั้นเองก็ได้ เขียนไปนะครับ ต่อไปก็ให้กรอกรหัสไปรษณีย์ให้ถูกต้อง รายละเอียดอื่น ๆ นะครับ สุดท้ายแล้วต้องทำอะไรต่อ มีอะไรอีกไหมของเจ้าหน้าที่เขานะ เราก็ไม่ต้องไปยุ่ง เอาแค่ส่วนของเราตรงนี้ ก็จะจบนะ แค่นี้ข้อมูลซึ่งเป็นของ</w:t>
      </w:r>
    </w:p>
    <w:p>
      <w:pPr>
        <w:pStyle w:val="BodyText"/>
      </w:pPr>
      <w:r>
        <w:t xml:space="preserve">(คุณครูคณิตา) ของตนเองค่ะ</w:t>
      </w:r>
    </w:p>
    <w:p>
      <w:pPr>
        <w:pStyle w:val="BodyText"/>
      </w:pPr>
      <w:r>
        <w:t xml:space="preserve">(คุณครูปรเมษฐ) ตั้งใจทำงานนอย่างนั้นตั้งใจทำงานนะครับ</w:t>
      </w:r>
    </w:p>
    <w:p>
      <w:pPr>
        <w:pStyle w:val="BodyText"/>
      </w:pPr>
      <w:r>
        <w:t xml:space="preserve">(คุณครูคณิตา) ถ้าพร้อมแล้วนะคะ ลงมือทำได้เลยค่ะ นักเรียนได้นะคะ ว่านักเรียนเขียนได้ถูกต้องหรือเปล่าที่พบขณะกรอกแบบรายการมีอะไรบ้าง นักเรียนแก้เอาล่ะค่ะ นักเรียนคงเด็ก ๆ เลยนะ ที่การกรอกแบบรายการบางครั้ง</w:t>
      </w:r>
    </w:p>
    <w:p>
      <w:pPr>
        <w:pStyle w:val="BodyText"/>
      </w:pPr>
      <w:r>
        <w:t xml:space="preserve">(คุณครูคณิตา) หมดเวลาค่ะ นักเรียนกรอกแบบรายการได้เสร็จเรียบร้อยแล้วหรือยังเอ่ยที่จะไปเรียกร้องได้ เพราะฉะนั้น บางสิ่งก็จะเอาล่ะค่ะ มาถึงช่วงเวลา สรุปบทเรียนเขียนองค์ความรู้ค่ะ คุณครูปรเมษฐคะเดี๋ยวเราจะมาถามมนักเรียนดีกว่านะคะ ว่า เราคุณครูปลายทางจะช่วยหนูนะปัญหานั้นอย่างไร นักเรียนคะ นักเรียนพบปัญหาหรือเจอปัญหาในขณะที่ได้กรอกแบบรายการอะไรบ้างหรือเปล่าคะ ตอบคุณครูปลายทางได้เลยค่ะ อาจจะตัวอักษรมาไม่ครบ ทำให้เราไม่รู้ตอบเป็นที่เรียบร้อยแล้วนะคะ คุณครูปรเมษฐคะขณะที่คุณครูปรเมษฐได้กรอกแบบรายการนี่ คุณครูปรเมษฐมักเจอปัญหาอะไรบ้าง คะ</w:t>
      </w:r>
    </w:p>
    <w:p>
      <w:pPr>
        <w:pStyle w:val="BodyText"/>
      </w:pPr>
      <w:r>
        <w:t xml:space="preserve">(คุณครูปรเมษฐ) ก็เช่นเดียวกับเด็ก ๆ เลยเราอาจจะพบได้ แต่มันไม่ใช่ปัญหาลูกข้อมูลของเราไม่ชัดเจนพอ ข้อมูลของเราไม่ครบถ้วนนี่ เราอาจจะกรอกผิด ก็อย่างที่บอก ถ้ากรอกผิดไป ข้อมูลผิดพลาด เราก็ไม่สามารถเมื่อเราเรียนการกรอกแบบเกิดอุปสรรค หลายครั้งอ่านแล้วไม่เข้าใจอ่านแล้วยังไม่เข้าใจ อย่างเช่น ใบฝากเงินเมื่อสักครู่นี่เชื่อว่าหลายคนยังงงอยู่ แต่ไม่เป็นไรครับ เพิ่มเติมได้นะคะ เดี๋ยวท่านจะบอกนะ ปัญหาข้อที่ 2ก็บางครั้งแบบรายการที่เราได้มานั้นน่ะอาจจะ ข้อมูลอาจจะผิดพลาด หรือเพราะเราจะต้องพบ ต้องเจอในชีวิตประจำวันบางทีถามมาจะไม่มีช่องให้ตอบนี่ อันนี้ก็เป็นส่วนหนึ่งที่เป็นปัญหา</w:t>
      </w:r>
    </w:p>
    <w:p>
      <w:pPr>
        <w:pStyle w:val="BodyText"/>
      </w:pPr>
      <w:r>
        <w:t xml:space="preserve">(คุณครูคณิตา) เขาเรียกว่า "แบบกรอกรายการที่ไม่สมบูรณ์ใช่ไหมคะ คุณครูปรเมษฐ</w:t>
      </w:r>
    </w:p>
    <w:p>
      <w:pPr>
        <w:pStyle w:val="BodyText"/>
      </w:pPr>
      <w:r>
        <w:t xml:space="preserve">(คุณครูปรเมษฐ) ใช่ครับ เพราะฉะนั้นนี่ การกรอกแบบรายการเป็นส่วนหนึ่งในทุกปัญหาต้องมีทางออก เด็ก ๆ จำคุณครูไว้นะ</w:t>
      </w:r>
    </w:p>
    <w:p>
      <w:pPr>
        <w:pStyle w:val="BodyText"/>
      </w:pPr>
      <w:r>
        <w:t xml:space="preserve">(คุณครูคณิตา) เอาล่ะค่ะ เดี๋ยวเรามาดูคำถามต่อไปกันดีกว่านะคะ การกรอกแบบรายการมีความสำคัญอย่างไร ในก่อนที่จะกรอกข้อมูลลงไป หรือจะต้องสำคัญกับเราใช่ไหมคะ เอาล่ะค่ะ นักเรียนคะ ตอบได้เลยค่ะ มีความสำคัญอย่างไรนะ คุณครูปลายทางคะ สามารถแสดงความคิดเห</w:t>
      </w:r>
    </w:p>
    <w:p>
      <w:pPr>
        <w:pStyle w:val="BodyText"/>
      </w:pPr>
      <w:r>
        <w:t xml:space="preserve">(คุณครูคณิตา) ค่ะ เอาล่ะค่ะ นักเรียนหลายคนอาจจะเข้าใจคุณครูปรเมษฐคะ คุณครูปรเมษฐคิดว่าการกรอกแบบรายการนี่มีความสำคัญอย่างไรคะ</w:t>
      </w:r>
    </w:p>
    <w:p>
      <w:pPr>
        <w:pStyle w:val="BodyText"/>
      </w:pPr>
      <w:r>
        <w:t xml:space="preserve">(คุณครูปรเมษฐ)มีความสำคัญอย่างแน่นอนครับ เด็ก ๆ เพราะอะไรครับ บุพบทครับ นักเรียน เป็นไม่ว่าจะเป็นการทำอะไรก็แล้วแต่ที่เกี่ยวข้องกับหน่วยงาน หรือแม้กระทั่งใน Gmail, Email ในFacebook ของหนูนั้นน่ะเรียนอย่างสนุกสนานค่ะ ทำให้นักเรียนเข้าใจได้ชีวิตเลยก็ว่าได้ การที่เราจะทำให้กรอกแบบรายการนั้นประสบความสำเร็จ หรือการที่จะทำให้แบบรายการนั้นประสบความสำเร็จนั้นหนูจะมีความสุขกับการเรียนมาก สิ่งที่ต้องเตรียมมีอะไรครับ</w:t>
      </w:r>
    </w:p>
    <w:p>
      <w:pPr>
        <w:pStyle w:val="BodyText"/>
      </w:pPr>
      <w:r>
        <w:t xml:space="preserve">(คุณครูคณิตา)ลงนามกำกับว่าข้อมูลนี้เป็นอย่างนี้อย่างนั้นนะครับ เป็นสิ่งสำคัญที่หนูต้องศึกษา เพราะว่าเรานั้นพบเจอในชีวิตประจำวันอยู่แล้วดาวน์โหลดข้อมูลได้ที่ นี่เลยครับ เด็ก ๆ เพิ่มเติมมากขึ้นแล้วนะคะ เกี่ยวกับการกรอกแบบรายการครั้งหน้าค่ะ บทเรียนครั้งต่อไปเราจะเรียนเกี่ยวกับเรื่องอะไรคะ ครูปรเมษฐ</w:t>
      </w:r>
    </w:p>
    <w:p>
      <w:pPr>
        <w:pStyle w:val="BodyText"/>
      </w:pPr>
      <w:r>
        <w:t xml:space="preserve">(คุณครูปรเมษฐ) เรียนเกี่ยวและมีความสามารถในการเรียนครับ ที่นี้จบแล้วกับอย่างไรนั้น ครูอยากให้หนูไปศึกษาก่อนเพราะว่าการที่จะมาเรียนในห้องนี่ ถ้าเราเข้าใจบริบทของเรื่องที่จะเรียน มันจะเรียนเป็นอย่างไรครับ ครูขอลาไปก่อนนะคะ เดี๋ยวเจอกันในบทเรียนครั้งง่ายขึ้นค่ะ</w:t>
      </w:r>
    </w:p>
    <w:p>
      <w:pPr>
        <w:pStyle w:val="BodyText"/>
      </w:pPr>
      <w:r>
        <w:t xml:space="preserve">(คุณครูคณิตา) แต่ถ้าเกิดหนูเห็นบนกระดานเป็นคำบุพบทแล้วเราก็จำไว้พรุ่งนี้เป็นคำบุพบทนี่ หนูจะไม่ได้อะไร แต่ถ้าไปศึกษาก่อนนี่ต้องเตรียมค่ะ คือ 1. ใบความรู้ เรื่องคำบุพบทค่ะ 2. ใบงานเรื่อง คำบุพบทน่าจดจำค่ะ สามารถดาวน์โหลดได้ที่ไหนคะครูปรเมษฐ</w:t>
      </w:r>
    </w:p>
    <w:p>
      <w:pPr>
        <w:pStyle w:val="BodyText"/>
      </w:pPr>
      <w:r>
        <w:t xml:space="preserve">(คุณครูปรเมษฐ)ไปดาวน์โหลดมาหรือเด็ก ๆ มีอยู่แล้วน่ะคุณครูปลายทางทำไว้ให้นะครับ ไปศึกษาเพิ่มเติมศึกษาเพิ่มนะ เพื่อที่เราจะได้เก่งกรอกแบบรายการนะครับ นักเรียนต้องใช้ในชีวิตประจำวัน ก็ฝากนะ ทำให้ถูกต้องนะครับ เราทั้ง 2 คนเป็นอย่างไรครูคณิตา</w:t>
      </w:r>
    </w:p>
    <w:p>
      <w:pPr>
        <w:pStyle w:val="BodyText"/>
      </w:pPr>
      <w:r>
        <w:t xml:space="preserve">(คุณครูคณิตา) เราทั้ง 2 คนต่อไปค่ะ สำหรับวันนี้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พบกับคุณครูคณิตาและคุณครูปรเมษฐ รายิอครูจะพานักเรียนไปฝึกสมองประลองปัญญานะครับ นักเรียนคะ นักเรียนทราบไหมคะ ว่ากรอก - และนักเรียนนี่เคยกรอกแบบรายการบ้างหรือเปล่าเรื่องการกรอกแบบรายการนี่ หนู ๆ นี่คุ้นชิน</w:t>
      </w:r>
    </w:p>
    <w:p>
      <w:pPr>
        <w:pStyle w:val="BodyText"/>
      </w:pPr>
      <w:r>
        <w:t xml:space="preserve">(คุณครูคณิตา) สวัสดีคุณครูปลายทาง และนักเรียนปลายทางทุกคนค่ะ วันนี้คุ้นเคยไหมเอ่ย เป็นการกรอกใบฝากถอนเงินชั้นประถมศึกษาปีที่ 6 ค่ะ วันนี้เรามาเจอกับนักเรียนอีกแล้วใช่ไหมคะ คุณครูปรเมษฐคะ วันนี้เราจะเรียนเกี่ยวกับเรื่องของธนาคารออมสินะ ธนาคารออมสินก็สนับสนุนในการกรอกนะ เป็นเรื่องอะไรน่ะ</w:t>
      </w:r>
    </w:p>
    <w:p>
      <w:pPr>
        <w:pStyle w:val="BodyText"/>
      </w:pPr>
      <w:r>
        <w:t xml:space="preserve">(คุณครูคณิตา) เป็นเรื่องเกี่ยวกับการกรอกแบบรายการค่ะ เดี๋ยวเราไปดูกันเลยดีกว่าค่ะ เด็ก ๆ จะได้อะไรกลับมาด้วยครับ คลังแบบรายการคืออะไร ตอบคุณครูปลายทางได้เลยนะคะ นักเรียนคิดว่าการกรอกแบบรายการ คืออะไร มีลักษณะแบบไหนฝากไว้ อันนี้เป็นใบฝากใช่ไหม</w:t>
      </w:r>
    </w:p>
    <w:p>
      <w:pPr>
        <w:pStyle w:val="BodyText"/>
      </w:pPr>
      <w:r>
        <w:t xml:space="preserve">(คุณครูคณิตา) ใช่ค่ะ ใบฝากตอบคุณครูปลายทางแล้วหรือยังคะคุณครูปรเมษฐคะ วันนี้เรามีตัวอย่างมาให้นักเรียนได้รับชมกันไหมคะ</w:t>
      </w:r>
    </w:p>
    <w:p>
      <w:pPr>
        <w:pStyle w:val="BodyText"/>
      </w:pPr>
      <w:r>
        <w:t xml:space="preserve">(คุณครูปรเมษฐ) วันนี้ครูมีนะครับ</w:t>
      </w:r>
    </w:p>
    <w:p>
      <w:pPr>
        <w:pStyle w:val="BodyText"/>
      </w:pPr>
      <w:r>
        <w:t xml:space="preserve">(คุณครูปรเมษฐ) เด็ก ๆ ห้ามเอาอย่างนะ เด็ก ๆ กันดี แต่อาจจะไม่คุ้นกับคำนี้ แต่ทุกคนผ่านมาหมดแล้ว แล้วก็ต้องทำได้ด้วย</w:t>
      </w:r>
    </w:p>
    <w:p>
      <w:pPr>
        <w:pStyle w:val="BodyText"/>
      </w:pPr>
      <w:r>
        <w:t xml:space="preserve">(คุณครูคณิตา) เดี๋ยวเรามาดูตัวอย่างกันดีกว่าค่ะ เลยดีกว่าค่ะ ตัวอย่างแรกนะคะ นักเรียนก็ถือว่าเป็นลักษณะการเพิ่มยอดเงินในในธนาคารนะคะ นี่เป็นธนาคารของมันจะมีลักษณะของใบฝาก - ถอนเงินนะ มีจะมีหลายธนาคารก็จะมีหลายแบบนะคะ กรอกคำขอมีบัตร หรือเปลี่ยนบัตรประจำตัวให้เด็ก ๆ ได้รู้จักการออมใช่ไหมครับ การออมนี่ถือเป็นสิ่งสำคัญ ตอนที่ครูเป็นเด็ก ๆ นั้นครูชอบไปฝากเงินมาเลย เพราะว่าหลังฝากเงินนี่เราทำบัตรประชาชนตั้งแต่อายุเท่าไรออมสินกลับมาด้วยเป็นการส่งเสริมการออม การออมถือเป็นคุณธรรมที่ดีของเด็กไทยทุกคนนะครับ เราต้องรู้จักเก็บหอมรอมริบนะคะ อ</w:t>
      </w:r>
    </w:p>
    <w:p>
      <w:pPr>
        <w:pStyle w:val="BodyText"/>
      </w:pPr>
      <w:r>
        <w:t xml:space="preserve">(คุณครูคณิตา) อันที่จริงนะคะ การกรอกข้อมูลที่เป็นส่วนตัวและก็ใบถอนค่ะ</w:t>
      </w:r>
    </w:p>
    <w:p>
      <w:pPr>
        <w:pStyle w:val="BodyText"/>
      </w:pPr>
      <w:r>
        <w:t xml:space="preserve">(คุณครูปรเมษฐ) แต่สำหรับผมจะคุ้นครับ เอาฝากออกเหลือแค่ถอน ตอนนี้ก็ 0 0 หมดแล้ว ถอนออกมาหมดแล้ว</w:t>
      </w:r>
    </w:p>
    <w:p>
      <w:pPr>
        <w:pStyle w:val="BodyText"/>
      </w:pPr>
      <w:r>
        <w:t xml:space="preserve">(คุณครูคณิตา) ุช่วยดูแล้วก็ช่วยดูตรวจสอบในการใช้ใบนี้เท่านั้น อย่าไปใช้ใบนั้นไม่ดีลูกเอาไปถอนเพื่อว่าเป็นการต่อใช่ไหมคะ</w:t>
      </w:r>
    </w:p>
    <w:p>
      <w:pPr>
        <w:pStyle w:val="BodyText"/>
      </w:pPr>
      <w:r>
        <w:t xml:space="preserve">(คุณครูปรเมษฐ) ใช่</w:t>
      </w:r>
    </w:p>
    <w:p>
      <w:pPr>
        <w:pStyle w:val="BodyText"/>
      </w:pPr>
      <w:r>
        <w:t xml:space="preserve">(คุณครูคณิตา)ก็คือเป็นการลงทุนเพิ่มเติมนะคะ ของตัวเองนะคะ เอาล่ะค่ะ เรามาดูอีกแบบหนึ่งดีกว่าบัญชีนะ เป็นรูปแบบการเขาเรียกว่าเป็นรูปแบบการประหยัดใช่ไหมคะ เป็นการเก็บหอมรอมริบอีกรูปแบบหนึ่งนะคะ เอาล่ะค่ะ เรามาดูรูปแบบอักแบบหนึ่งกันดีกว่การส่งจดหมายจะมีรูปแบบคล้าย ๆ กันนะ ก็คือประชาชน นักเรียนมีบัตรประชาชนกันแล้วหรือยังคะ มีกันแล้วหรือยังเอ่ย</w:t>
      </w:r>
    </w:p>
    <w:p>
      <w:pPr>
        <w:pStyle w:val="BodyText"/>
      </w:pPr>
      <w:r>
        <w:t xml:space="preserve">(คุณครูปรเมษฐ) ต้องมีสิ ไม่มีนี่ยุ่งเลยนะเด็ก ๆ เพรากรอกแบบรายการเหมือนกันค่ะ เอาล่ะค่ะ มาดูอีกแบบหนึ่งค่ะ 7 ปีนะ 7 ปีบริบูรณ์เราก็จะทำบัตรกันแล้วทุกคนก็จะมีบัตรประชาช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ต้องผ่านใบนี้มาเช่นเดียวกัน อันนี้กรอกเอได้กรอก นักเรียนทุกคนต้องมี E-mail หรือเราจะต้องกรอกเองนะคะ แต่ว่าอาจจะมีหลายคนนะคะ นักเรียนก็อาจจะไม่คุ้นชินกับการกรอกในลักษณะแบบนี้ อาจจะให้คุณพ่อคุณกรอกมาเป็นที่เรียบร้อยแล้วครูเชื่ออย่างนั้นครับ กรอกนะ แต่ว่าหากอายุครบ 15 แล้วเราก็จะต้องไปเปลี่ยนบัตรประชาชน เราก็จะมีแบบฟอร์มอีกแบบหนึ่ง เพื่อไว้กรอกนะคะ กรอกด้วยเกี่ยวกับการสมัครสมาชิกนะ การการอะไรคะ แบบกรอกการส่งพัสดุคุ้น ๆ ไหมเอ่ยเราเคยเรียนกันไปแล้ว การส่งพัสดุนะคะ ประเทศ ชื่อ-สกุลจะมีชื่อที่อยู่ผู้ส่งนะคะ และชื่อที่อยู่ของผู้รับนะ ชื่อ ที่อยู่ของผู้รับนะ ก็จะเป็นลักษณะแบบนี้นะคะ ซึ่งแบบนี้เราก็เรียกว่าเป็นการจะกรอกก็ได้หรือไม่กรอกก็ได้ อันนี้คือสิ่งที่คุณครูปรเมษฐ อันนี้เป็นแบบกรอกสมัครอีเมลนะครับ เชื่อว่ารายวิชาคอมพิวเตอร์นี่ หรือวิทยาการคำนวณนี่ต้อง</w:t>
      </w:r>
    </w:p>
    <w:p>
      <w:pPr>
        <w:pStyle w:val="BodyText"/>
      </w:pPr>
      <w:r>
        <w:t xml:space="preserve">(คุณครูปรเมษฐ) นักเรียนครับ หนู ๆ เคยกรอกแบบสอบถามเพราะฉะนั้นนี่ ลักษณะการกรอกก็จะต้องกรอกแบบรายการเช่นเดียวกัน จะต้องบอกชื่อ นามสกุล รวมถึงสิ่งต่าง ๆ ที่เกี่ญวข้องกับตัวเรา เด็ก ๆ ก้ผ่านการตอบเลยต่อมานะคะ การกรอกข้อมูลงทะเบียนค่ะ ข้อมูลลงทะเบียน นักเรียนลองสังเกตนะคะ ต้องเขียนบอกจำนวนเงิน ก็ถือว่าเป็นการกรอกเช่นเดียวกันที่นักเรียนจะสมัครสมาชิกนะ ในเว็บไซต์ต่าง ๆ นี่เขาก็จะมีให้กรอกข้อมูลต่าง ๆ นะคะ จะมีให้กรอกตั้งแต่อีเมลนะคะ รหัส รหัสผ่านและชัดเจน ไหนลองช่วยแสดงความคิดเห็นสิที่เขาต้องการ นักเรียนสังเกตนะคะ ที่เขาดอกจันไหมเอ่ยที่สีแดง ๆ นั้นคือส่วนที่สำคัญต้องกรอก แล้วที่ไม่มีล่ะ เป็นอย่างไร นักเรียนการกรอกแบบรายการนี่ เดี๋ยวเรามาสรุปกันอีกเขาได้ตั้งไว้นะ เอาล่ะค่ะ มาดูคำถามกระตุ้นความคิดกันดีกว่าค่ะ คำถามกระตุ้นความคิดค่ะ ถามครูปรเมษฐหน่อยค่ะ เรามาดูจุดประสงค์ของการเรียนรู้กันดีกว่าค่ะ จุดประสงค์ใดบ้าง ไหนลองตอบเป็นการแสดงความคิดเห็นนะครับ บอกกับคุณครูนะ บอกกับคุณครูปลายทางสิ แล้วเดี๋ยวคุณครูเขาจะรวบรวมว่าหนู ๆ เคยกรอกสุดท้าย ก็คือนักเรียนจะต้องเห็นความสำคัญของการกรอกเก่งมากได้หลายประเภทเลยนะ แสดงว่าที่ครูนำมาเสนอยังน้อยกว่าที่เด็ก ๆ นั้นเคยกรอกอีก บางคนบอกว่าเคยกรอกแบบรายการในซองผ้าป่า ก็เคยเหมือนกันและจะต้องทำให้ได้และเห็นความสำคัญของมันนะครับ นะครับ</w:t>
      </w:r>
    </w:p>
    <w:p>
      <w:pPr>
        <w:pStyle w:val="BodyText"/>
      </w:pPr>
      <w:r>
        <w:t xml:space="preserve">(คุณครูคณิตา) เอาล่ะค่ะ</w:t>
      </w:r>
    </w:p>
    <w:p>
      <w:pPr>
        <w:pStyle w:val="BodyText"/>
      </w:pPr>
      <w:r>
        <w:t xml:space="preserve">(คุณครูปรเมษฐ) การกรอกแบบรายการที่ชัดเจนถูกต้องนี่ต้องทำอย่างไรถามนักเรียนหน่อย ต้องทำอย่างไรจึงจะแบบรายการคืออะไร เดี๋ยวคุณครูปลายทางจะรวบรวมแสดงความคิดเห็นนั้น</w:t>
      </w:r>
    </w:p>
    <w:p>
      <w:pPr>
        <w:pStyle w:val="BodyText"/>
      </w:pPr>
      <w:r>
        <w:t xml:space="preserve">(คุณครูคณิตา) เด็ก ๆ คงตอบเป็นที่เรียบร้อยแล้วนะคะ การเขียนรายละเอียดใช่ไหมลูกครั้งหนึ่งนะ ว่ามีการกรอกแบบรายการที่ชัดเจนถูกต้องนี่เราจะต้องทำอย่างไรใช่ไหมคะ</w:t>
      </w:r>
    </w:p>
    <w:p>
      <w:pPr>
        <w:pStyle w:val="BodyText"/>
      </w:pPr>
      <w:r>
        <w:t xml:space="preserve">(คุณครูปรเมษฐ) มันจึงเป็นที่มาของการที่เราจะต้องเรียนในวันนี้นั้นเองนะครับ</w:t>
      </w:r>
    </w:p>
    <w:p>
      <w:pPr>
        <w:pStyle w:val="BodyText"/>
      </w:pPr>
      <w:r>
        <w:t xml:space="preserve">(คุณครูคณิตา)หน่วยงานนั้นก็คือโรงเรียน นักเรียนไปขอบัตรการเรียนรู้ของวันนี้นะคะ อย่างแรกเลยคือนักเรียนจะต้องบอกหลักการกรอกแบบรายการต่าง ๆ ได้ค่ะ และกรอกแบบรายการได้ถุกต้องนะคะ การกรอกแบบรายการนี่จะช่วยให้รายการนี่รับข้อมูลที่ถูกต้องได้ค่ะ</w:t>
      </w:r>
    </w:p>
    <w:p>
      <w:pPr>
        <w:pStyle w:val="BodyText"/>
      </w:pPr>
      <w:r>
        <w:t xml:space="preserve">(คุณครูปรเมษฐ) ก็คือสิ่งที่นักเรียนนั้นจะได้ปฏิบัติในชั่วโมงนี้ อย่างน้อยต้องกรอกแบบรายการได้ ต้องบอกหลักการของมันได้ไปใช้ได้นั่นนะครับ นี่ ก็คือเอาล่ะค่ะ เรามาดูการกรอกแบบรายการคืออะไร ตอบได้ไหม เอ่ยลองแสดงความคิดเห็นสิคะ ว่าการกรอกต้องใช้ภาษาที่ชัดเจนถูกต้องคืออะไร นะค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เดี๋ยวให้คุณครูปรเมษฐนะคะ บอกเด็ก ๆ ค่ะ เกี่ยวกับการกรอกแบบรายการคือ</w:t>
      </w:r>
    </w:p>
    <w:p>
      <w:pPr>
        <w:pStyle w:val="BodyText"/>
      </w:pPr>
      <w:r>
        <w:t xml:space="preserve">(คุณครูปรเมษฐ) การกรอกแบบรายการก็คือขึ้นได้ใช่ไหมคะ คุณครูปรเมษฐ เด็ก ๆ จะต้องระวังในข้อนี้รายการที่แต่ละหน่วยงานนี่เขากำหนดมาแล้วเราก็เขียนข้อมูลของเราลงไปนักเรียนมาสมัครเรียนนี่ นักเรียนก็ต้องกรอกรายกาแบบรายการที่ได้กรอก เช่น สัญญาซื้อขาย สัญญาประชาชนใหม่ มีบัตรประจำตัวประชาชน นักเรียนก็ต้องกรอกแบบรายการ หน่วยงานนั้นก็คืออำเภอนั่นคือการกรอกแบบรายการครับ</w:t>
      </w:r>
    </w:p>
    <w:p>
      <w:pPr>
        <w:pStyle w:val="BodyText"/>
      </w:pPr>
      <w:r>
        <w:t xml:space="preserve">(คุณครูคณิตา) ค่ะ ต่อมาค่ะ มีผลทางกฏหมายนะต่าง ๆ ได้ครบถ้วนตามความต้องการค่ะ เพื่อที่จะนำข้อมูลนั้นนี่ไปใช้ในโอกาสต่อไปค่ะ ต่อมาคั่คุณครูปรเมษฐ</w:t>
      </w:r>
    </w:p>
    <w:p>
      <w:pPr>
        <w:pStyle w:val="BodyText"/>
      </w:pPr>
      <w:r>
        <w:t xml:space="preserve">(คุณครูปรเมษฐ) ซึ่ง การที่จะนำข้อมูลเรามาดูหลักการออกแบบรายการกันดีกว่าค่ะ คุณครูปรเมษฐ หลักนะ หนูนี่คือคนกรอกใช่ไหม ต้องอ่านให้เข้าใจ ถ้าเกิดเราไม่เข้าใจนี่เราก็จะกรอกข้อมูลนี่ที่ไม่ถูกต้อง และอีกอย่างหนึ่งเพื่อดูว่ามีข้อมูลใด ที่นักเรียนรู้บ้างต้อง เขียนไม่ตรงไปตรงมานี่ ก็จะเกิดปัญหา สำหรับผู้ที่จะอ่านข้อมูลของเรานั่นเองครับ</w:t>
      </w:r>
    </w:p>
    <w:p>
      <w:pPr>
        <w:pStyle w:val="BodyText"/>
      </w:pPr>
      <w:r>
        <w:t xml:space="preserve">(คุณครูคณิตา) อาจจะทำให้การกรอกข้อมูลลงไปในหน่วยงานต่าง ๆ ผิดพลาด</w:t>
      </w:r>
    </w:p>
    <w:p>
      <w:pPr>
        <w:pStyle w:val="BodyText"/>
      </w:pPr>
      <w:r>
        <w:t xml:space="preserve">(คุณครูคณิตา) ค่ะ หลังกการข้อที่ 3 ค่ะ นักเรียนนะคะ ด้วยนะคะ ต่อมาค่ะ การกรอกแบบรายการนะคะ แบบรายการที่กรอกแล้วมีผลผูกพันทางกฎหมาย ซึ่งผู้กรอกจะต้องรถามเจ้าหน้าที่ ถามพนักงานที่รู้ค้ำประกันและอาจมีผลผูกพันต่อทรัพย์สินเงินทองจำนวนมาก สิ่งนี้นะคะ เป็นสิ่งที่ควรระมัดระวังเป็นอย่างยิิ่งนะคะ เพราะถูกต้องครบถ้วนหรือไม่ ทำไมเราต้องอ่านแบบถูกต้องด้วยคะสัญญาต่าง ๆ ใช่ไหมคะ นักเรียนนะคะ ในการลงลายมือชื่อ หรือการให้ข้อมูลส่วนตัวแก่ผู้อื่นด้วยนะคะ ต่อมาค่ะ</w:t>
      </w:r>
    </w:p>
    <w:p>
      <w:pPr>
        <w:pStyle w:val="BodyText"/>
      </w:pPr>
      <w:r>
        <w:t xml:space="preserve">(คุณครูคณิตา) สำคัญค่ะ บางคนเขียนหนังสือไม่เป็นตัวนี่การกรอกแบบรายการนี่มีอะไรบ้าง คะ</w:t>
      </w:r>
    </w:p>
    <w:p>
      <w:pPr>
        <w:pStyle w:val="BodyText"/>
      </w:pPr>
      <w:r>
        <w:t xml:space="preserve">(คุณครูปรเมษฐ) เด็ก ๆ ครับ เดี๋ยวไปดูพร้อม ๆ กันเลยนะ 1. นะ เมื่อได้แบบรายการมาแล้วจะต้องอ่านสำรวจรายการ สำรวจเพื่ออะไรถ้าผิดพลาดแก้ไขได้นะลูกก็จะได้กรอกได้ถูกต้องครับ พอสำรวจเรียบร้อยแล้ว คราวนี้เราก็เขียนข้อมูลของเราลงในรายการให้ครบถ้วน หลักการข้อที่ 2หรือว่าเราอาจจะเขียนแล้วพนักงานอ่านสามารถสอบถามเจ้าหน้าที่ได้ค่ะ หากไม่เข้าใจการกรอกแบบรายการนะคะ การกรอกแบบรายการนี่ก็จะมีอยู่หลายส่วนด้วยกัน หากนักเรียนไม่เข้าใจนะคะ เมื่อกรอกข้อมูลสำคัญผิดพลาดให้นักเรียนทำอย้างไรและเข้าใจเกี่ยวกับการกรอกแบบรายการนั้นดีกว่าไม่อย่างนั้นนี่อาจจะให้เสียเวลานะคะ ต่อมาค่ะ อ่านทบทวนอีกครั้งหนึ่งค่ะ ว่าแบบกรอกรายการมีอยู่ครั้งหนึ่ง ครูนี่เขียนเช่นนั้นถ้าเกิดข้อมูลที่เราลงไปเกิดผิดพลาดนี่นะครับ มันจะไม่สามารถแก้ไขได้ เพราะเรากรอกไปแล้วก็ถือว่าเป็นความจริงแล้ว ชื่อ นามันอยู่ในระดับ 4 นี่ แต่ครูใส่ไปเกรด 3ชื่อนามสกุลก็ไม่ชัดเจน คนที่เขาอ่านรายการของเรานี่เขาก็ไม่ทราบที่จะตีความได้ คำนี้หมายความว่าอย่างไรนะ เพราะฉะนั้นเรื่องนี้นี่สำคัญมาก ต้องทบทวนอีกครั้งจะถอนเงินจำนวน 1,000 บาทแต่หากเข้าสู่ระบบแล้วนี่ ก็จะเป็นเรื่องที่ยุ่งยากใช่ไหมคะ เราต้องเขียนคำร้องเพื่อเปลี่ยนแปลงเกี่ยวกับชื่อ สกุลที่เขาเขียนผิด นะคะ จุลภาคก็ผิด ทำอย่างไร</w:t>
      </w:r>
    </w:p>
    <w:p>
      <w:pPr>
        <w:pStyle w:val="BodyText"/>
      </w:pPr>
      <w:r>
        <w:t xml:space="preserve">(คุณครูคณิตา)ไม่ออกนะคะ ไม่สามารถที่จะแกะลายลักษณ์อักษรนะคะ อันนี้ก็คือจะต้องระวังไว้ เอาล่ะค่ะ ต่อมาค่ะ เรามาดูข้อนี้นะคะ ข้อนี้สำคัญมากเลยนะคะ นักเรียนก็เซ็นชื่อกำกับเงิน ให้นักเรียนทำอย่างไร ให้นักเรียนขีดฆ่าแล้วเซ็นชื่อกำกับค่ะ อันนี้นี่คือส่วนสำคัญนะคะ</w:t>
      </w:r>
    </w:p>
    <w:p>
      <w:pPr>
        <w:pStyle w:val="BodyText"/>
      </w:pPr>
      <w:r>
        <w:t xml:space="preserve">(คุณครูปรเมษฐ) เดี๋ยวเล่าให้ฟังเซ็นชื่อกำกับนะคะ ถ้าเป็นชื่อสกุลนี่ ก็สามารถขีดชื่อจำนวนของเกรดนี่นักเรียนผิดไปนะความจริงครูจะเขียนเกรด 4 นี่ แต่ครูไปเกรด 3มีโอกาสแก้ไขไหมนักเรียนทำไมเราต้องเขียนด้วยรายมือที่อ่านง่ายคะวิธีการก็คือวิธีการขีดฆ่าเช่น ครูคณิตาจะไปถอนเงิน เป็นปากกาหรือยัง</w:t>
      </w:r>
    </w:p>
    <w:p>
      <w:pPr>
        <w:pStyle w:val="BodyText"/>
      </w:pPr>
      <w:r>
        <w:t xml:space="preserve">(คุณครูคณิตา) เป็นแล้วค่ะ เชียนได้เลยค่ะ ไปว่าเขาได้เลย เพราะว่าเราเขียนหนังสือแบบไม่ชัดเจนอาราบิก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1,000</w:t>
      </w:r>
    </w:p>
    <w:p>
      <w:pPr>
        <w:pStyle w:val="BodyText"/>
      </w:pPr>
      <w:r>
        <w:t xml:space="preserve">(คุณครูปรเมษฐ) แต่ว่าเขียนผิด ใส่ 0 เกินเรามาดูข้อต่อมาค่ะ นี่ก็เป็นส่วนสำคัญค่ะ ขีดฆ่า เท่าไรนะ ถอนเท่าไรนะ</w:t>
      </w:r>
    </w:p>
    <w:p>
      <w:pPr>
        <w:pStyle w:val="BodyText"/>
      </w:pPr>
      <w:r>
        <w:t xml:space="preserve">(คุณครูคณิตา) ถอน 1,000 ค่ะ ในบัญชีครูมีเท่านี้ล่ะค่ะ ถ้าถอน 10,000 ก้ไม่มีให้นักเรียนอายุ 15 ปีนี่ ก็ถือว่าเป็นการกรอกข้อมูลที่ครูหรือเปล่าคะ คุณครูปรเมษฐ</w:t>
      </w:r>
    </w:p>
    <w:p>
      <w:pPr>
        <w:pStyle w:val="BodyText"/>
      </w:pPr>
      <w:r>
        <w:t xml:space="preserve">(คุณครูคณิตา) อ๋อ เอาล่ะค่ะ นี่ก็เป็นลักษณะตัวอย่างนะคะ หากนักเรียนเขียนผิดนะคะ ก็ให้ขีดแล้วส่งผลกระทบต่อตนเองได้นะคะ ต่อมาค่ะ ขีดแล้วก็เซนชื่อกำกับได้เหมือนกันเป็นชื่อสกุลของตัวเองที่ถูกต้องนะคะ เอาล่ะค่ะ ต่อมาค่ะ เขียนด้วยลายมือที่อ่านง่ายไปแล้วนี่ มันก็จะเป็นการที่ผู้ที่เขาจะต้องอ่านรายการของเรานี่เน้นย้ำแล้ว ถ้าเราเขียนหนังสือไม่เป็นตัว หรือเขียนจนคนอื่นอ่านไม่ออกนี่ 1. ผิดมารยาทในการเขียน 2.ข้อมูลเราผิดพลาดไป หนูจะไม่มีสิทธิ์ไปโวยวายเเราต้องการให้เขาปฏิบัติกับเราอย่างไร เราก็ปฏิบัติผู้ที่อ่านแบบรายการเขาก็กรอกแบบที่เราเขียนไปนะครับ เพราะฉะนั้น สำคัญมาก ต้องเขียนด้วยลายมือที่สวยงาม ไม่ใช่แค่อ่านง่ายอย่างเดียว</w:t>
      </w:r>
    </w:p>
    <w:p>
      <w:pPr>
        <w:pStyle w:val="BodyText"/>
      </w:pPr>
      <w:r>
        <w:t xml:space="preserve">(คุณครูคณิตา) ใช่ค่ะ ทำไมข้อ 8 เขียนว่า ไม่ทำให้แบบจะต้องกรอกข้อมูลที่เป็นความจริงค่ะ อายุ อย่างเช่น นักเรียนอายุ12 ปี ใช่ไหมคะ นักเรียนอาจจะไปกรอกว่าใช้เฉพาะเวลาที่มันจำเป็นจริง ๆ เช่น มีเป็นจริงหรือเปล่าคะ ถือว่าเป็นการกรอกข้อมูลที่ไม่เป็นจริง นั่นก็คือให้ข้อมูลที่เป็นเท็จนั่นเองนะคะ อาจจะก่อให้เกิดความเสียหายต่อหน่วยงานแต่ถ้าแบบกรอกรายการมีหลาย ๆ แผ่น ก็ข้อที่ 8 ค่ะ คืออะไร คุณครูปรเมษฐ</w:t>
      </w:r>
    </w:p>
    <w:p>
      <w:pPr>
        <w:pStyle w:val="BodyText"/>
      </w:pPr>
      <w:r>
        <w:t xml:space="preserve">(คุณครูปรเมษฐ) นี่สำคัญนะคะ เราจะต้องไม่ทำให้แบบรายการนี่เกิดความชำรุดเสียหายนะครับ เพราะว่าถ้าเกิดความชข้อแนะนำด้วยใช่ไหมคะครูปรเมษฐ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ไปจะต้องอ่านรายการของเรานี่ดูไม่เรียบร้อ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4-04T09:19:47Z</dcterms:created>
  <dcterms:modified xsi:type="dcterms:W3CDTF">2022-04-04T09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เมษายน 2565 เวลา 10.15 น.</vt:lpwstr>
  </property>
  <property fmtid="{D5CDD505-2E9C-101B-9397-08002B2CF9AE}" pid="3" name="subtitle">
    <vt:lpwstr/>
  </property>
</Properties>
</file>